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5F401" w14:textId="77777777" w:rsidR="00D95ED7" w:rsidRPr="008A1B82" w:rsidRDefault="00C04CDF" w:rsidP="005740A6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</w:pPr>
      <w:r w:rsidRPr="008A1B82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Application Requirements</w:t>
      </w:r>
      <w:r w:rsidR="00D95ED7" w:rsidRPr="008A1B82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 xml:space="preserve"> and Selection Process</w:t>
      </w:r>
    </w:p>
    <w:p w14:paraId="610E75BF" w14:textId="77777777" w:rsidR="005740A6" w:rsidRDefault="005740A6" w:rsidP="005740A6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02C800C0" w14:textId="6FD16F06" w:rsidR="00D95ED7" w:rsidRPr="004E2A5E" w:rsidRDefault="00D95ED7" w:rsidP="005740A6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  <w:b/>
          <w:bCs/>
        </w:rPr>
        <w:t>Before submitting your application review the following points to ensure complete understanding of the scholarship application, deadline, and eligibility requirements.</w:t>
      </w:r>
      <w:r w:rsidR="008A1B82">
        <w:rPr>
          <w:rFonts w:ascii="Times New Roman" w:eastAsia="Times New Roman" w:hAnsi="Times New Roman" w:cs="Times New Roman"/>
          <w:b/>
          <w:bCs/>
        </w:rPr>
        <w:t xml:space="preserve"> </w:t>
      </w:r>
      <w:r w:rsidRPr="004E2A5E">
        <w:rPr>
          <w:rFonts w:ascii="Times New Roman" w:eastAsia="Times New Roman" w:hAnsi="Times New Roman" w:cs="Times New Roman"/>
        </w:rPr>
        <w:t xml:space="preserve">It is </w:t>
      </w:r>
      <w:r w:rsidR="00885C3A">
        <w:rPr>
          <w:rFonts w:ascii="Times New Roman" w:eastAsia="Times New Roman" w:hAnsi="Times New Roman" w:cs="Times New Roman"/>
        </w:rPr>
        <w:t xml:space="preserve">your </w:t>
      </w:r>
      <w:r w:rsidRPr="004E2A5E">
        <w:rPr>
          <w:rFonts w:ascii="Times New Roman" w:eastAsia="Times New Roman" w:hAnsi="Times New Roman" w:cs="Times New Roman"/>
        </w:rPr>
        <w:t>responsibility to ensure that a complete application and all requested materials are submitted. Incomplete submissions will not be considered.</w:t>
      </w:r>
    </w:p>
    <w:p w14:paraId="4DD1697E" w14:textId="77777777" w:rsidR="005740A6" w:rsidRPr="005740A6" w:rsidRDefault="005740A6" w:rsidP="005740A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u w:val="single"/>
        </w:rPr>
      </w:pPr>
    </w:p>
    <w:p w14:paraId="344FC761" w14:textId="77777777" w:rsidR="00F91795" w:rsidRPr="008A1B82" w:rsidRDefault="00F91795" w:rsidP="00F9179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8A1B82">
        <w:rPr>
          <w:rFonts w:ascii="Times New Roman" w:eastAsia="Times New Roman" w:hAnsi="Times New Roman" w:cs="Times New Roman"/>
          <w:b/>
          <w:u w:val="single"/>
        </w:rPr>
        <w:t>Deadlines:</w:t>
      </w:r>
    </w:p>
    <w:p w14:paraId="73A09799" w14:textId="089046F1" w:rsidR="00F91795" w:rsidRPr="008A1B82" w:rsidRDefault="00F91795" w:rsidP="00F91795">
      <w:pPr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8A1B82">
        <w:rPr>
          <w:rFonts w:ascii="Times New Roman" w:eastAsia="Times New Roman" w:hAnsi="Times New Roman" w:cs="Times New Roman"/>
        </w:rPr>
        <w:t xml:space="preserve">Applications will be accepted starting </w:t>
      </w:r>
      <w:r w:rsidR="006B070E">
        <w:rPr>
          <w:rFonts w:ascii="Times New Roman" w:eastAsia="Times New Roman" w:hAnsi="Times New Roman" w:cs="Times New Roman"/>
          <w:bCs/>
        </w:rPr>
        <w:t>January 2</w:t>
      </w:r>
      <w:r w:rsidR="00EB2830">
        <w:rPr>
          <w:rFonts w:ascii="Times New Roman" w:eastAsia="Times New Roman" w:hAnsi="Times New Roman" w:cs="Times New Roman"/>
          <w:bCs/>
        </w:rPr>
        <w:t>1</w:t>
      </w:r>
      <w:r w:rsidR="006B070E">
        <w:rPr>
          <w:rFonts w:ascii="Times New Roman" w:eastAsia="Times New Roman" w:hAnsi="Times New Roman" w:cs="Times New Roman"/>
          <w:bCs/>
        </w:rPr>
        <w:t>, 20</w:t>
      </w:r>
      <w:r w:rsidR="00EB2830">
        <w:rPr>
          <w:rFonts w:ascii="Times New Roman" w:eastAsia="Times New Roman" w:hAnsi="Times New Roman" w:cs="Times New Roman"/>
          <w:bCs/>
        </w:rPr>
        <w:t>20</w:t>
      </w:r>
      <w:r>
        <w:rPr>
          <w:rFonts w:ascii="Times New Roman" w:eastAsia="Times New Roman" w:hAnsi="Times New Roman" w:cs="Times New Roman"/>
          <w:bCs/>
        </w:rPr>
        <w:t xml:space="preserve"> </w:t>
      </w:r>
      <w:r w:rsidRPr="008A1B82">
        <w:rPr>
          <w:rFonts w:ascii="Times New Roman" w:eastAsia="Times New Roman" w:hAnsi="Times New Roman" w:cs="Times New Roman"/>
          <w:bCs/>
        </w:rPr>
        <w:t xml:space="preserve">and must be received via e-mail at </w:t>
      </w:r>
      <w:hyperlink r:id="rId9" w:history="1">
        <w:r w:rsidRPr="008A1B82">
          <w:rPr>
            <w:rStyle w:val="Hyperlink"/>
            <w:rFonts w:ascii="Times New Roman" w:eastAsia="Times New Roman" w:hAnsi="Times New Roman" w:cs="Times New Roman"/>
            <w:bCs/>
          </w:rPr>
          <w:t>scholarships@alumknights.info</w:t>
        </w:r>
      </w:hyperlink>
      <w:r w:rsidRPr="008A1B82">
        <w:rPr>
          <w:rFonts w:ascii="Times New Roman" w:eastAsia="Times New Roman" w:hAnsi="Times New Roman" w:cs="Times New Roman"/>
          <w:bCs/>
        </w:rPr>
        <w:t xml:space="preserve"> </w:t>
      </w:r>
      <w:hyperlink r:id="rId10" w:history="1"/>
      <w:r w:rsidRPr="008A1B82">
        <w:rPr>
          <w:rFonts w:ascii="Times New Roman" w:eastAsia="Times New Roman" w:hAnsi="Times New Roman" w:cs="Times New Roman"/>
          <w:bCs/>
        </w:rPr>
        <w:t xml:space="preserve">by </w:t>
      </w:r>
      <w:r w:rsidR="00EB2830">
        <w:rPr>
          <w:rFonts w:ascii="Times New Roman" w:eastAsia="Times New Roman" w:hAnsi="Times New Roman" w:cs="Times New Roman"/>
          <w:b/>
          <w:bCs/>
          <w:i/>
        </w:rPr>
        <w:t>Saturday</w:t>
      </w:r>
      <w:r w:rsidRPr="008A1B82">
        <w:rPr>
          <w:rFonts w:ascii="Times New Roman" w:eastAsia="Times New Roman" w:hAnsi="Times New Roman" w:cs="Times New Roman"/>
          <w:b/>
          <w:bCs/>
        </w:rPr>
        <w:t xml:space="preserve">, </w:t>
      </w:r>
      <w:r>
        <w:rPr>
          <w:rFonts w:ascii="Times New Roman" w:eastAsia="Times New Roman" w:hAnsi="Times New Roman" w:cs="Times New Roman"/>
          <w:b/>
          <w:bCs/>
        </w:rPr>
        <w:t xml:space="preserve">February </w:t>
      </w:r>
      <w:r w:rsidR="006B070E">
        <w:rPr>
          <w:rFonts w:ascii="Times New Roman" w:eastAsia="Times New Roman" w:hAnsi="Times New Roman" w:cs="Times New Roman"/>
          <w:b/>
          <w:bCs/>
        </w:rPr>
        <w:t xml:space="preserve">8 </w:t>
      </w:r>
      <w:r w:rsidRPr="008A1B82">
        <w:rPr>
          <w:rFonts w:ascii="Times New Roman" w:eastAsia="Times New Roman" w:hAnsi="Times New Roman" w:cs="Times New Roman"/>
          <w:b/>
          <w:bCs/>
        </w:rPr>
        <w:t>at 1</w:t>
      </w:r>
      <w:r w:rsidR="00EB2830">
        <w:rPr>
          <w:rFonts w:ascii="Times New Roman" w:eastAsia="Times New Roman" w:hAnsi="Times New Roman" w:cs="Times New Roman"/>
          <w:b/>
          <w:bCs/>
        </w:rPr>
        <w:t>2</w:t>
      </w:r>
      <w:r w:rsidRPr="008A1B82">
        <w:rPr>
          <w:rFonts w:ascii="Times New Roman" w:eastAsia="Times New Roman" w:hAnsi="Times New Roman" w:cs="Times New Roman"/>
          <w:b/>
          <w:bCs/>
        </w:rPr>
        <w:t>:</w:t>
      </w:r>
      <w:r w:rsidR="00EB2830">
        <w:rPr>
          <w:rFonts w:ascii="Times New Roman" w:eastAsia="Times New Roman" w:hAnsi="Times New Roman" w:cs="Times New Roman"/>
          <w:b/>
          <w:bCs/>
        </w:rPr>
        <w:t>00</w:t>
      </w:r>
      <w:r w:rsidRPr="008A1B82">
        <w:rPr>
          <w:rFonts w:ascii="Times New Roman" w:eastAsia="Times New Roman" w:hAnsi="Times New Roman" w:cs="Times New Roman"/>
          <w:b/>
          <w:bCs/>
        </w:rPr>
        <w:t xml:space="preserve"> pm M</w:t>
      </w:r>
      <w:r w:rsidR="00EB2830">
        <w:rPr>
          <w:rFonts w:ascii="Times New Roman" w:eastAsia="Times New Roman" w:hAnsi="Times New Roman" w:cs="Times New Roman"/>
          <w:b/>
          <w:bCs/>
        </w:rPr>
        <w:t>S</w:t>
      </w:r>
      <w:r w:rsidRPr="008A1B82">
        <w:rPr>
          <w:rFonts w:ascii="Times New Roman" w:eastAsia="Times New Roman" w:hAnsi="Times New Roman" w:cs="Times New Roman"/>
          <w:b/>
          <w:bCs/>
        </w:rPr>
        <w:t>T</w:t>
      </w:r>
      <w:r w:rsidRPr="008A1B82">
        <w:rPr>
          <w:rFonts w:ascii="Times New Roman" w:eastAsia="Times New Roman" w:hAnsi="Times New Roman" w:cs="Times New Roman"/>
          <w:bCs/>
        </w:rPr>
        <w:t xml:space="preserve">. Please note that the transcript and letter of recommendation must be submitted </w:t>
      </w:r>
      <w:r w:rsidRPr="008A1B82">
        <w:rPr>
          <w:rFonts w:ascii="Times New Roman" w:eastAsia="Times New Roman" w:hAnsi="Times New Roman" w:cs="Times New Roman"/>
          <w:bCs/>
          <w:i/>
        </w:rPr>
        <w:t>in-person</w:t>
      </w:r>
      <w:r w:rsidRPr="008A1B82">
        <w:rPr>
          <w:rFonts w:ascii="Times New Roman" w:eastAsia="Times New Roman" w:hAnsi="Times New Roman" w:cs="Times New Roman"/>
          <w:bCs/>
        </w:rPr>
        <w:t xml:space="preserve"> to </w:t>
      </w:r>
      <w:r>
        <w:rPr>
          <w:rFonts w:ascii="Times New Roman" w:eastAsia="Times New Roman" w:hAnsi="Times New Roman" w:cs="Times New Roman"/>
          <w:bCs/>
        </w:rPr>
        <w:t>Mr. All</w:t>
      </w:r>
      <w:r w:rsidR="00671246">
        <w:rPr>
          <w:rFonts w:ascii="Times New Roman" w:eastAsia="Times New Roman" w:hAnsi="Times New Roman" w:cs="Times New Roman"/>
          <w:bCs/>
        </w:rPr>
        <w:t>e</w:t>
      </w:r>
      <w:r>
        <w:rPr>
          <w:rFonts w:ascii="Times New Roman" w:eastAsia="Times New Roman" w:hAnsi="Times New Roman" w:cs="Times New Roman"/>
          <w:bCs/>
        </w:rPr>
        <w:t>n Lindsay</w:t>
      </w:r>
      <w:r w:rsidRPr="008A1B82">
        <w:rPr>
          <w:rFonts w:ascii="Times New Roman" w:eastAsia="Times New Roman" w:hAnsi="Times New Roman" w:cs="Times New Roman"/>
          <w:bCs/>
        </w:rPr>
        <w:t>, College &amp; Career Counselor, in Room 310 (</w:t>
      </w:r>
      <w:r w:rsidRPr="008A1B82">
        <w:rPr>
          <w:rFonts w:ascii="Times New Roman" w:eastAsia="Times New Roman" w:hAnsi="Times New Roman" w:cs="Times New Roman"/>
          <w:bCs/>
          <w:i/>
        </w:rPr>
        <w:t>not via e-mail</w:t>
      </w:r>
      <w:r w:rsidRPr="008A1B82">
        <w:rPr>
          <w:rFonts w:ascii="Times New Roman" w:eastAsia="Times New Roman" w:hAnsi="Times New Roman" w:cs="Times New Roman"/>
          <w:bCs/>
        </w:rPr>
        <w:t xml:space="preserve">) by </w:t>
      </w:r>
      <w:r>
        <w:rPr>
          <w:rFonts w:ascii="Times New Roman" w:eastAsia="Times New Roman" w:hAnsi="Times New Roman" w:cs="Times New Roman"/>
          <w:b/>
          <w:bCs/>
          <w:i/>
        </w:rPr>
        <w:t xml:space="preserve">Monday, February </w:t>
      </w:r>
      <w:r w:rsidR="006B070E">
        <w:rPr>
          <w:rFonts w:ascii="Times New Roman" w:eastAsia="Times New Roman" w:hAnsi="Times New Roman" w:cs="Times New Roman"/>
          <w:b/>
          <w:bCs/>
          <w:i/>
        </w:rPr>
        <w:t>1</w:t>
      </w:r>
      <w:r w:rsidR="00EB2830">
        <w:rPr>
          <w:rFonts w:ascii="Times New Roman" w:eastAsia="Times New Roman" w:hAnsi="Times New Roman" w:cs="Times New Roman"/>
          <w:b/>
          <w:bCs/>
          <w:i/>
        </w:rPr>
        <w:t>0</w:t>
      </w:r>
      <w:r w:rsidRPr="008A1B82">
        <w:rPr>
          <w:rFonts w:ascii="Times New Roman" w:eastAsia="Times New Roman" w:hAnsi="Times New Roman" w:cs="Times New Roman"/>
          <w:b/>
          <w:bCs/>
        </w:rPr>
        <w:t xml:space="preserve">, at </w:t>
      </w:r>
      <w:r>
        <w:rPr>
          <w:rFonts w:ascii="Times New Roman" w:eastAsia="Times New Roman" w:hAnsi="Times New Roman" w:cs="Times New Roman"/>
          <w:b/>
          <w:bCs/>
        </w:rPr>
        <w:t>2:</w:t>
      </w:r>
      <w:r w:rsidR="00EB2830">
        <w:rPr>
          <w:rFonts w:ascii="Times New Roman" w:eastAsia="Times New Roman" w:hAnsi="Times New Roman" w:cs="Times New Roman"/>
          <w:b/>
          <w:bCs/>
        </w:rPr>
        <w:t>3</w:t>
      </w:r>
      <w:r>
        <w:rPr>
          <w:rFonts w:ascii="Times New Roman" w:eastAsia="Times New Roman" w:hAnsi="Times New Roman" w:cs="Times New Roman"/>
          <w:b/>
          <w:bCs/>
        </w:rPr>
        <w:t xml:space="preserve">0 </w:t>
      </w:r>
      <w:r w:rsidRPr="008A1B82">
        <w:rPr>
          <w:rFonts w:ascii="Times New Roman" w:eastAsia="Times New Roman" w:hAnsi="Times New Roman" w:cs="Times New Roman"/>
          <w:b/>
          <w:bCs/>
        </w:rPr>
        <w:t>pm</w:t>
      </w:r>
      <w:r w:rsidRPr="008A1B82">
        <w:rPr>
          <w:rFonts w:ascii="Times New Roman" w:eastAsia="Times New Roman" w:hAnsi="Times New Roman" w:cs="Times New Roman"/>
          <w:bCs/>
        </w:rPr>
        <w:t>.</w:t>
      </w:r>
    </w:p>
    <w:p w14:paraId="72E4ADBC" w14:textId="77777777" w:rsidR="00F91795" w:rsidRDefault="00F91795" w:rsidP="005740A6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</w:p>
    <w:p w14:paraId="49E9E787" w14:textId="77777777" w:rsidR="00D95ED7" w:rsidRPr="004E2A5E" w:rsidRDefault="00D95ED7" w:rsidP="005740A6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4E2A5E">
        <w:rPr>
          <w:rFonts w:ascii="Times New Roman" w:eastAsia="Times New Roman" w:hAnsi="Times New Roman" w:cs="Times New Roman"/>
          <w:b/>
          <w:u w:val="single"/>
        </w:rPr>
        <w:t>Eligibility Requirements:</w:t>
      </w:r>
    </w:p>
    <w:p w14:paraId="2D6404FB" w14:textId="50A69242" w:rsidR="00D95ED7" w:rsidRPr="004E2A5E" w:rsidRDefault="00880F36" w:rsidP="005740A6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</w:rPr>
        <w:t>Must have a cumulative 2.</w:t>
      </w:r>
      <w:r w:rsidR="00330D11">
        <w:rPr>
          <w:rFonts w:ascii="Times New Roman" w:eastAsia="Times New Roman" w:hAnsi="Times New Roman" w:cs="Times New Roman"/>
        </w:rPr>
        <w:t>0</w:t>
      </w:r>
      <w:r w:rsidR="00D95ED7" w:rsidRPr="004E2A5E">
        <w:rPr>
          <w:rFonts w:ascii="Times New Roman" w:eastAsia="Times New Roman" w:hAnsi="Times New Roman" w:cs="Times New Roman"/>
        </w:rPr>
        <w:t xml:space="preserve"> GPA</w:t>
      </w:r>
      <w:r w:rsidRPr="004E2A5E">
        <w:rPr>
          <w:rFonts w:ascii="Times New Roman" w:eastAsia="Times New Roman" w:hAnsi="Times New Roman" w:cs="Times New Roman"/>
        </w:rPr>
        <w:t xml:space="preserve"> or better</w:t>
      </w:r>
    </w:p>
    <w:p w14:paraId="711FC9FA" w14:textId="0EEF409A" w:rsidR="00D95ED7" w:rsidRPr="004E2A5E" w:rsidRDefault="00D95ED7" w:rsidP="005740A6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</w:rPr>
        <w:t xml:space="preserve">Must be </w:t>
      </w:r>
      <w:r w:rsidR="0021299F">
        <w:rPr>
          <w:rFonts w:ascii="Times New Roman" w:eastAsia="Times New Roman" w:hAnsi="Times New Roman" w:cs="Times New Roman"/>
        </w:rPr>
        <w:t>graduating in May 20</w:t>
      </w:r>
      <w:r w:rsidR="00EB2830">
        <w:rPr>
          <w:rFonts w:ascii="Times New Roman" w:eastAsia="Times New Roman" w:hAnsi="Times New Roman" w:cs="Times New Roman"/>
        </w:rPr>
        <w:t>20</w:t>
      </w:r>
      <w:r w:rsidRPr="004E2A5E">
        <w:rPr>
          <w:rFonts w:ascii="Times New Roman" w:eastAsia="Times New Roman" w:hAnsi="Times New Roman" w:cs="Times New Roman"/>
        </w:rPr>
        <w:t xml:space="preserve"> from Del Norte High School</w:t>
      </w:r>
    </w:p>
    <w:p w14:paraId="6B946FE2" w14:textId="32F85024" w:rsidR="00C04CDF" w:rsidRPr="004E2A5E" w:rsidRDefault="00D95ED7" w:rsidP="005740A6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</w:rPr>
        <w:t xml:space="preserve">Must be </w:t>
      </w:r>
      <w:r w:rsidR="00755FFF">
        <w:rPr>
          <w:rFonts w:ascii="Times New Roman" w:eastAsia="Times New Roman" w:hAnsi="Times New Roman" w:cs="Times New Roman"/>
        </w:rPr>
        <w:t xml:space="preserve">accepted </w:t>
      </w:r>
      <w:r w:rsidR="00671246">
        <w:rPr>
          <w:rFonts w:ascii="Times New Roman" w:eastAsia="Times New Roman" w:hAnsi="Times New Roman" w:cs="Times New Roman"/>
        </w:rPr>
        <w:t xml:space="preserve">to </w:t>
      </w:r>
      <w:r w:rsidR="00856127" w:rsidRPr="004E2A5E">
        <w:rPr>
          <w:rFonts w:ascii="Times New Roman" w:eastAsia="Times New Roman" w:hAnsi="Times New Roman" w:cs="Times New Roman"/>
        </w:rPr>
        <w:t xml:space="preserve">a </w:t>
      </w:r>
      <w:r w:rsidR="00FD3BBF" w:rsidRPr="004E2A5E">
        <w:rPr>
          <w:rFonts w:ascii="Times New Roman" w:eastAsia="Times New Roman" w:hAnsi="Times New Roman" w:cs="Times New Roman"/>
        </w:rPr>
        <w:t>career/</w:t>
      </w:r>
      <w:r w:rsidR="00856127" w:rsidRPr="004E2A5E">
        <w:rPr>
          <w:rFonts w:ascii="Times New Roman" w:eastAsia="Times New Roman" w:hAnsi="Times New Roman" w:cs="Times New Roman"/>
        </w:rPr>
        <w:t>technical/v</w:t>
      </w:r>
      <w:r w:rsidR="009340AA" w:rsidRPr="004E2A5E">
        <w:rPr>
          <w:rFonts w:ascii="Times New Roman" w:eastAsia="Times New Roman" w:hAnsi="Times New Roman" w:cs="Times New Roman"/>
        </w:rPr>
        <w:t>oca</w:t>
      </w:r>
      <w:r w:rsidR="00856127" w:rsidRPr="004E2A5E">
        <w:rPr>
          <w:rFonts w:ascii="Times New Roman" w:eastAsia="Times New Roman" w:hAnsi="Times New Roman" w:cs="Times New Roman"/>
        </w:rPr>
        <w:t>tional program in a New Mexico community c</w:t>
      </w:r>
      <w:r w:rsidR="009340AA" w:rsidRPr="004E2A5E">
        <w:rPr>
          <w:rFonts w:ascii="Times New Roman" w:eastAsia="Times New Roman" w:hAnsi="Times New Roman" w:cs="Times New Roman"/>
        </w:rPr>
        <w:t>ollege</w:t>
      </w:r>
      <w:r w:rsidR="00856127" w:rsidRPr="004E2A5E">
        <w:rPr>
          <w:rFonts w:ascii="Times New Roman" w:eastAsia="Times New Roman" w:hAnsi="Times New Roman" w:cs="Times New Roman"/>
        </w:rPr>
        <w:t xml:space="preserve"> or </w:t>
      </w:r>
      <w:r w:rsidR="00FD3BBF" w:rsidRPr="004E2A5E">
        <w:rPr>
          <w:rFonts w:ascii="Times New Roman" w:eastAsia="Times New Roman" w:hAnsi="Times New Roman" w:cs="Times New Roman"/>
        </w:rPr>
        <w:t xml:space="preserve">a </w:t>
      </w:r>
      <w:r w:rsidR="00856127" w:rsidRPr="004E2A5E">
        <w:rPr>
          <w:rFonts w:ascii="Times New Roman" w:eastAsia="Times New Roman" w:hAnsi="Times New Roman" w:cs="Times New Roman"/>
        </w:rPr>
        <w:t>trade/vocational school</w:t>
      </w:r>
      <w:r w:rsidR="0021299F">
        <w:rPr>
          <w:rFonts w:ascii="Times New Roman" w:eastAsia="Times New Roman" w:hAnsi="Times New Roman" w:cs="Times New Roman"/>
        </w:rPr>
        <w:t xml:space="preserve"> in Fall 20</w:t>
      </w:r>
      <w:r w:rsidR="00EB2830">
        <w:rPr>
          <w:rFonts w:ascii="Times New Roman" w:eastAsia="Times New Roman" w:hAnsi="Times New Roman" w:cs="Times New Roman"/>
        </w:rPr>
        <w:t>20</w:t>
      </w:r>
      <w:r w:rsidR="00856127" w:rsidRPr="004E2A5E">
        <w:rPr>
          <w:rFonts w:ascii="Times New Roman" w:eastAsia="Times New Roman" w:hAnsi="Times New Roman" w:cs="Times New Roman"/>
        </w:rPr>
        <w:t>. Examples of programs include:</w:t>
      </w:r>
    </w:p>
    <w:p w14:paraId="389518E1" w14:textId="77777777" w:rsidR="004E2A5E" w:rsidRPr="004E2A5E" w:rsidRDefault="004E2A5E" w:rsidP="005740A6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</w:rPr>
      </w:pPr>
    </w:p>
    <w:p w14:paraId="4AE8393E" w14:textId="77777777" w:rsidR="004E2A5E" w:rsidRPr="004E2A5E" w:rsidRDefault="004E2A5E" w:rsidP="005740A6">
      <w:pPr>
        <w:spacing w:after="0" w:line="240" w:lineRule="auto"/>
        <w:contextualSpacing/>
        <w:rPr>
          <w:rFonts w:ascii="Times New Roman" w:eastAsia="Times New Roman" w:hAnsi="Times New Roman" w:cs="Times New Roman"/>
        </w:rPr>
        <w:sectPr w:rsidR="004E2A5E" w:rsidRPr="004E2A5E" w:rsidSect="00C04CDF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Light1"/>
        <w:tblW w:w="9468" w:type="dxa"/>
        <w:tblInd w:w="828" w:type="dxa"/>
        <w:tblLook w:val="04A0" w:firstRow="1" w:lastRow="0" w:firstColumn="1" w:lastColumn="0" w:noHBand="0" w:noVBand="1"/>
      </w:tblPr>
      <w:tblGrid>
        <w:gridCol w:w="3037"/>
        <w:gridCol w:w="3690"/>
        <w:gridCol w:w="2741"/>
      </w:tblGrid>
      <w:tr w:rsidR="00284A6D" w:rsidRPr="004E2A5E" w14:paraId="751B8615" w14:textId="77777777" w:rsidTr="00885C3A">
        <w:tc>
          <w:tcPr>
            <w:tcW w:w="3037" w:type="dxa"/>
          </w:tcPr>
          <w:p w14:paraId="49E8E0A1" w14:textId="18DE0C90" w:rsidR="00671246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Architectural/Engineering Drafting Technology</w:t>
            </w:r>
          </w:p>
        </w:tc>
        <w:tc>
          <w:tcPr>
            <w:tcW w:w="3690" w:type="dxa"/>
          </w:tcPr>
          <w:p w14:paraId="500D6855" w14:textId="77777777" w:rsidR="000F7E8D" w:rsidRDefault="000F7E8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smetology</w:t>
            </w:r>
          </w:p>
          <w:p w14:paraId="05FE69EB" w14:textId="2C676E1C" w:rsidR="00885C3A" w:rsidRPr="004E2A5E" w:rsidRDefault="00885C3A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ulinary Arts</w:t>
            </w:r>
          </w:p>
        </w:tc>
        <w:tc>
          <w:tcPr>
            <w:tcW w:w="2741" w:type="dxa"/>
          </w:tcPr>
          <w:p w14:paraId="0C31FF4B" w14:textId="77777777" w:rsidR="00284A6D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Machine Tool Technology</w:t>
            </w:r>
          </w:p>
        </w:tc>
      </w:tr>
      <w:tr w:rsidR="00284A6D" w:rsidRPr="004E2A5E" w14:paraId="498E3A93" w14:textId="77777777" w:rsidTr="00885C3A">
        <w:tc>
          <w:tcPr>
            <w:tcW w:w="3037" w:type="dxa"/>
          </w:tcPr>
          <w:p w14:paraId="3BF3C96B" w14:textId="77777777" w:rsidR="00284A6D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Automotive Technology</w:t>
            </w:r>
          </w:p>
        </w:tc>
        <w:tc>
          <w:tcPr>
            <w:tcW w:w="3690" w:type="dxa"/>
          </w:tcPr>
          <w:p w14:paraId="1282D608" w14:textId="77777777" w:rsidR="00284A6D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Diesel Equipment Technology</w:t>
            </w:r>
          </w:p>
        </w:tc>
        <w:tc>
          <w:tcPr>
            <w:tcW w:w="2741" w:type="dxa"/>
          </w:tcPr>
          <w:p w14:paraId="4059A14F" w14:textId="77777777" w:rsidR="00284A6D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Plumbing and Gas Fitting</w:t>
            </w:r>
          </w:p>
        </w:tc>
      </w:tr>
      <w:tr w:rsidR="00284A6D" w:rsidRPr="004E2A5E" w14:paraId="494F4470" w14:textId="77777777" w:rsidTr="00885C3A">
        <w:tc>
          <w:tcPr>
            <w:tcW w:w="3037" w:type="dxa"/>
          </w:tcPr>
          <w:p w14:paraId="706A024D" w14:textId="77777777" w:rsidR="00284A6D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Aviation Technology</w:t>
            </w:r>
          </w:p>
        </w:tc>
        <w:tc>
          <w:tcPr>
            <w:tcW w:w="3690" w:type="dxa"/>
          </w:tcPr>
          <w:p w14:paraId="2DE72934" w14:textId="77777777" w:rsidR="00284A6D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Electrical Trades</w:t>
            </w:r>
          </w:p>
        </w:tc>
        <w:tc>
          <w:tcPr>
            <w:tcW w:w="2741" w:type="dxa"/>
          </w:tcPr>
          <w:p w14:paraId="182472A8" w14:textId="77777777" w:rsidR="00284A6D" w:rsidRPr="004E2A5E" w:rsidRDefault="00284A6D" w:rsidP="005740A6">
            <w:pPr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apid Prototype</w:t>
            </w:r>
          </w:p>
        </w:tc>
      </w:tr>
      <w:tr w:rsidR="00284A6D" w:rsidRPr="004E2A5E" w14:paraId="09665772" w14:textId="77777777" w:rsidTr="00885C3A">
        <w:tc>
          <w:tcPr>
            <w:tcW w:w="3037" w:type="dxa"/>
          </w:tcPr>
          <w:p w14:paraId="01015961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Carpentry</w:t>
            </w:r>
          </w:p>
        </w:tc>
        <w:tc>
          <w:tcPr>
            <w:tcW w:w="3690" w:type="dxa"/>
          </w:tcPr>
          <w:p w14:paraId="2BCE85CD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Film Technician</w:t>
            </w:r>
          </w:p>
        </w:tc>
        <w:tc>
          <w:tcPr>
            <w:tcW w:w="2741" w:type="dxa"/>
          </w:tcPr>
          <w:p w14:paraId="2CEFDFB8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Surveying Engineering</w:t>
            </w:r>
          </w:p>
        </w:tc>
      </w:tr>
      <w:tr w:rsidR="00284A6D" w:rsidRPr="004E2A5E" w14:paraId="59034DC3" w14:textId="77777777" w:rsidTr="00885C3A">
        <w:tc>
          <w:tcPr>
            <w:tcW w:w="3037" w:type="dxa"/>
          </w:tcPr>
          <w:p w14:paraId="36357815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Construction Management Technology</w:t>
            </w:r>
          </w:p>
        </w:tc>
        <w:tc>
          <w:tcPr>
            <w:tcW w:w="3690" w:type="dxa"/>
          </w:tcPr>
          <w:p w14:paraId="3C4CA0A6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Geographic Information Technology</w:t>
            </w:r>
          </w:p>
        </w:tc>
        <w:tc>
          <w:tcPr>
            <w:tcW w:w="2741" w:type="dxa"/>
          </w:tcPr>
          <w:p w14:paraId="62BBC862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Truck Driving</w:t>
            </w:r>
          </w:p>
        </w:tc>
      </w:tr>
      <w:tr w:rsidR="00284A6D" w:rsidRPr="004E2A5E" w14:paraId="5CF5044D" w14:textId="77777777" w:rsidTr="00885C3A">
        <w:tc>
          <w:tcPr>
            <w:tcW w:w="3037" w:type="dxa"/>
          </w:tcPr>
          <w:p w14:paraId="6ECB1CD6" w14:textId="09AB3391" w:rsidR="00284A6D" w:rsidRPr="004E2A5E" w:rsidRDefault="000F7E8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Construction Technology</w:t>
            </w:r>
          </w:p>
        </w:tc>
        <w:tc>
          <w:tcPr>
            <w:tcW w:w="3690" w:type="dxa"/>
          </w:tcPr>
          <w:p w14:paraId="011E2645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Heating, Ventilating, Air Conditioning and Refrigeration (HVAC)</w:t>
            </w:r>
          </w:p>
        </w:tc>
        <w:tc>
          <w:tcPr>
            <w:tcW w:w="2741" w:type="dxa"/>
          </w:tcPr>
          <w:p w14:paraId="7CAEE786" w14:textId="77777777" w:rsidR="00284A6D" w:rsidRPr="004E2A5E" w:rsidRDefault="00284A6D" w:rsidP="00284A6D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4E2A5E">
              <w:rPr>
                <w:rFonts w:ascii="Times New Roman" w:eastAsia="Times New Roman" w:hAnsi="Times New Roman" w:cs="Times New Roman"/>
              </w:rPr>
              <w:t>Welding</w:t>
            </w:r>
          </w:p>
        </w:tc>
      </w:tr>
    </w:tbl>
    <w:p w14:paraId="3EB2F6AF" w14:textId="77777777" w:rsidR="004E2A5E" w:rsidRPr="004E2A5E" w:rsidRDefault="004E2A5E" w:rsidP="005740A6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</w:rPr>
        <w:sectPr w:rsidR="004E2A5E" w:rsidRPr="004E2A5E" w:rsidSect="004E2A5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2AE62F3" w14:textId="77777777" w:rsidR="00F91795" w:rsidRPr="004E2A5E" w:rsidRDefault="00F91795" w:rsidP="00F9179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4E2A5E">
        <w:rPr>
          <w:rFonts w:ascii="Times New Roman" w:eastAsia="Times New Roman" w:hAnsi="Times New Roman" w:cs="Times New Roman"/>
          <w:b/>
          <w:u w:val="single"/>
        </w:rPr>
        <w:t>Application Components:</w:t>
      </w:r>
    </w:p>
    <w:p w14:paraId="2716FA24" w14:textId="77777777" w:rsidR="00F91795" w:rsidRPr="004E2A5E" w:rsidRDefault="00F91795" w:rsidP="00F91795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</w:rPr>
        <w:t>Student Information</w:t>
      </w:r>
    </w:p>
    <w:p w14:paraId="37870647" w14:textId="77777777" w:rsidR="00F91795" w:rsidRPr="00F91795" w:rsidRDefault="00F91795" w:rsidP="00F91795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</w:rPr>
        <w:t>Parent/Guardian Information</w:t>
      </w:r>
    </w:p>
    <w:p w14:paraId="5208AB68" w14:textId="77777777" w:rsidR="00F91795" w:rsidRPr="004E2A5E" w:rsidRDefault="00F91795" w:rsidP="00F91795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areer/Technical/Vocational Interests</w:t>
      </w:r>
    </w:p>
    <w:p w14:paraId="31A497EA" w14:textId="526FB124" w:rsidR="00F91795" w:rsidRPr="004E2A5E" w:rsidRDefault="00F91795" w:rsidP="00F91795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</w:rPr>
        <w:t xml:space="preserve">One (1) Letter of Recommendation (cannot be from a relative or legal guardian) submitted </w:t>
      </w:r>
      <w:r>
        <w:rPr>
          <w:rFonts w:ascii="Times New Roman" w:eastAsia="Times New Roman" w:hAnsi="Times New Roman" w:cs="Times New Roman"/>
        </w:rPr>
        <w:t>to Mr. S. A</w:t>
      </w:r>
      <w:r w:rsidR="00755FFF">
        <w:rPr>
          <w:rFonts w:ascii="Times New Roman" w:eastAsia="Times New Roman" w:hAnsi="Times New Roman" w:cs="Times New Roman"/>
        </w:rPr>
        <w:t>llen</w:t>
      </w:r>
      <w:r>
        <w:rPr>
          <w:rFonts w:ascii="Times New Roman" w:eastAsia="Times New Roman" w:hAnsi="Times New Roman" w:cs="Times New Roman"/>
        </w:rPr>
        <w:t xml:space="preserve"> Lindsay, College and Career Counselor.</w:t>
      </w:r>
    </w:p>
    <w:p w14:paraId="1264AB66" w14:textId="77777777" w:rsidR="00F91795" w:rsidRPr="004E2A5E" w:rsidRDefault="00F91795" w:rsidP="00F91795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E2A5E">
        <w:rPr>
          <w:rFonts w:ascii="Times New Roman" w:eastAsia="Times New Roman" w:hAnsi="Times New Roman" w:cs="Times New Roman"/>
        </w:rPr>
        <w:t xml:space="preserve">Current Unofficial High School Transcript submitted to </w:t>
      </w:r>
      <w:r>
        <w:rPr>
          <w:rFonts w:ascii="Times New Roman" w:eastAsia="Times New Roman" w:hAnsi="Times New Roman" w:cs="Times New Roman"/>
        </w:rPr>
        <w:t>Mr. Lindsay.</w:t>
      </w:r>
      <w:r w:rsidRPr="004E2A5E">
        <w:rPr>
          <w:rFonts w:ascii="Times New Roman" w:eastAsia="Times New Roman" w:hAnsi="Times New Roman" w:cs="Times New Roman"/>
        </w:rPr>
        <w:t xml:space="preserve"> </w:t>
      </w:r>
    </w:p>
    <w:p w14:paraId="3B103528" w14:textId="77777777" w:rsidR="00C04CDF" w:rsidRPr="005740A6" w:rsidRDefault="00C04CDF" w:rsidP="005740A6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0"/>
        </w:rPr>
      </w:pPr>
    </w:p>
    <w:p w14:paraId="445E4A08" w14:textId="77777777" w:rsidR="006B070E" w:rsidRPr="004E2A5E" w:rsidRDefault="006B070E" w:rsidP="006B070E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4E2A5E">
        <w:rPr>
          <w:rFonts w:ascii="Times New Roman" w:eastAsia="Times New Roman" w:hAnsi="Times New Roman" w:cs="Times New Roman"/>
          <w:b/>
          <w:u w:val="single"/>
        </w:rPr>
        <w:t>Selection Process:</w:t>
      </w:r>
    </w:p>
    <w:p w14:paraId="6524530F" w14:textId="4DB54ED6" w:rsidR="006B070E" w:rsidRDefault="006B070E" w:rsidP="006B07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4E2A5E">
        <w:rPr>
          <w:rFonts w:ascii="Times New Roman" w:eastAsia="Times New Roman" w:hAnsi="Times New Roman" w:cs="Times New Roman"/>
        </w:rPr>
        <w:t xml:space="preserve">Applications will be evaluated in </w:t>
      </w:r>
      <w:r w:rsidR="00EB2830">
        <w:rPr>
          <w:rFonts w:ascii="Times New Roman" w:eastAsia="Times New Roman" w:hAnsi="Times New Roman" w:cs="Times New Roman"/>
        </w:rPr>
        <w:t>February</w:t>
      </w:r>
      <w:r w:rsidRPr="004E2A5E">
        <w:rPr>
          <w:rFonts w:ascii="Times New Roman" w:eastAsia="Times New Roman" w:hAnsi="Times New Roman" w:cs="Times New Roman"/>
        </w:rPr>
        <w:t xml:space="preserve"> to determine the rating of applicants based on selection criteria developed by the AlumKnights Student Support Committee. Students who submit the proper application material</w:t>
      </w:r>
      <w:r>
        <w:rPr>
          <w:rFonts w:ascii="Times New Roman" w:eastAsia="Times New Roman" w:hAnsi="Times New Roman" w:cs="Times New Roman"/>
        </w:rPr>
        <w:t>s</w:t>
      </w:r>
      <w:r w:rsidRPr="004E2A5E">
        <w:rPr>
          <w:rFonts w:ascii="Times New Roman" w:eastAsia="Times New Roman" w:hAnsi="Times New Roman" w:cs="Times New Roman"/>
        </w:rPr>
        <w:t xml:space="preserve"> and are selected through a preliminary selection review will be invited to participate in a formal interview with members of the AlumKnights Student Support Committee in </w:t>
      </w:r>
      <w:r w:rsidR="00EB2830">
        <w:rPr>
          <w:rFonts w:ascii="Times New Roman" w:eastAsia="Times New Roman" w:hAnsi="Times New Roman" w:cs="Times New Roman"/>
        </w:rPr>
        <w:t>March</w:t>
      </w:r>
      <w:r w:rsidRPr="004E2A5E">
        <w:rPr>
          <w:rFonts w:ascii="Times New Roman" w:eastAsia="Times New Roman" w:hAnsi="Times New Roman" w:cs="Times New Roman"/>
        </w:rPr>
        <w:t xml:space="preserve">. The final awardee(s) will be selected and notified no later than </w:t>
      </w:r>
      <w:r>
        <w:rPr>
          <w:rFonts w:ascii="Times New Roman" w:eastAsia="Times New Roman" w:hAnsi="Times New Roman" w:cs="Times New Roman"/>
          <w:b/>
          <w:bCs/>
        </w:rPr>
        <w:t xml:space="preserve">March </w:t>
      </w:r>
      <w:r w:rsidR="00EB2830">
        <w:rPr>
          <w:rFonts w:ascii="Times New Roman" w:eastAsia="Times New Roman" w:hAnsi="Times New Roman" w:cs="Times New Roman"/>
          <w:b/>
          <w:bCs/>
        </w:rPr>
        <w:t>29</w:t>
      </w:r>
      <w:r>
        <w:rPr>
          <w:rFonts w:ascii="Times New Roman" w:eastAsia="Times New Roman" w:hAnsi="Times New Roman" w:cs="Times New Roman"/>
          <w:b/>
          <w:bCs/>
        </w:rPr>
        <w:t>, 20</w:t>
      </w:r>
      <w:r w:rsidR="00EB2830">
        <w:rPr>
          <w:rFonts w:ascii="Times New Roman" w:eastAsia="Times New Roman" w:hAnsi="Times New Roman" w:cs="Times New Roman"/>
          <w:b/>
          <w:bCs/>
        </w:rPr>
        <w:t>20</w:t>
      </w:r>
      <w:r w:rsidRPr="004E2A5E">
        <w:rPr>
          <w:rFonts w:ascii="Times New Roman" w:eastAsia="Times New Roman" w:hAnsi="Times New Roman" w:cs="Times New Roman"/>
          <w:b/>
          <w:bCs/>
        </w:rPr>
        <w:t>.</w:t>
      </w:r>
    </w:p>
    <w:p w14:paraId="56BCB58B" w14:textId="77777777" w:rsidR="006B070E" w:rsidRDefault="006B070E" w:rsidP="006B07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77D415D8" w14:textId="3D934B4E" w:rsidR="00F91795" w:rsidRDefault="00F91795" w:rsidP="006B070E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</w:rPr>
      </w:pPr>
      <w:r w:rsidRPr="004E2A5E">
        <w:rPr>
          <w:rFonts w:ascii="Times New Roman" w:eastAsia="Times New Roman" w:hAnsi="Times New Roman" w:cs="Times New Roman"/>
          <w:b/>
          <w:bCs/>
          <w:i/>
          <w:iCs/>
        </w:rPr>
        <w:t>Questions about the application material</w:t>
      </w:r>
      <w:r>
        <w:rPr>
          <w:rFonts w:ascii="Times New Roman" w:eastAsia="Times New Roman" w:hAnsi="Times New Roman" w:cs="Times New Roman"/>
          <w:b/>
          <w:bCs/>
          <w:i/>
          <w:iCs/>
        </w:rPr>
        <w:t>s</w:t>
      </w:r>
      <w:r w:rsidRPr="004E2A5E">
        <w:rPr>
          <w:rFonts w:ascii="Times New Roman" w:eastAsia="Times New Roman" w:hAnsi="Times New Roman" w:cs="Times New Roman"/>
          <w:b/>
          <w:bCs/>
          <w:i/>
          <w:iCs/>
        </w:rPr>
        <w:t xml:space="preserve"> can be directed to </w:t>
      </w:r>
      <w:hyperlink r:id="rId13" w:history="1">
        <w:r w:rsidRPr="004E2A5E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</w:rPr>
          <w:t>scholarships@alumknights.info</w:t>
        </w:r>
      </w:hyperlink>
      <w:r w:rsidRPr="004E2A5E">
        <w:rPr>
          <w:rFonts w:ascii="Times New Roman" w:eastAsia="Times New Roman" w:hAnsi="Times New Roman" w:cs="Times New Roman"/>
          <w:b/>
          <w:bCs/>
          <w:i/>
          <w:iCs/>
        </w:rPr>
        <w:t xml:space="preserve">. A member of the AlumKnights Student Support Committee will respond to you as soon as possible. </w:t>
      </w:r>
    </w:p>
    <w:p w14:paraId="44D11DCE" w14:textId="42AA881B" w:rsidR="00F91795" w:rsidRDefault="00F91795">
      <w:pPr>
        <w:rPr>
          <w:rFonts w:ascii="Times New Roman" w:eastAsia="Times New Roman" w:hAnsi="Times New Roman" w:cs="Times New Roman"/>
          <w:b/>
          <w:bCs/>
          <w:i/>
          <w:iCs/>
          <w:sz w:val="20"/>
        </w:rPr>
      </w:pPr>
    </w:p>
    <w:p w14:paraId="25713D8E" w14:textId="77777777" w:rsidR="00C04CDF" w:rsidRPr="00D95ED7" w:rsidRDefault="00C04CDF" w:rsidP="006558E6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36"/>
          <w:szCs w:val="36"/>
        </w:rPr>
        <w:t>Application</w:t>
      </w:r>
    </w:p>
    <w:p w14:paraId="045342A3" w14:textId="77777777" w:rsidR="001D0EB6" w:rsidRPr="002C4CA5" w:rsidRDefault="005F1930" w:rsidP="004E2A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4CA5">
        <w:rPr>
          <w:rFonts w:ascii="Times New Roman" w:hAnsi="Times New Roman" w:cs="Times New Roman"/>
          <w:b/>
          <w:sz w:val="24"/>
          <w:szCs w:val="24"/>
          <w:u w:val="single"/>
        </w:rPr>
        <w:t>Instructions:</w:t>
      </w:r>
      <w:r w:rsidRPr="002C4CA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3016B9" w14:textId="34FF56E5" w:rsidR="00F91795" w:rsidRPr="00F91795" w:rsidRDefault="005F1930" w:rsidP="00F9179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1795">
        <w:rPr>
          <w:rFonts w:ascii="Times New Roman" w:hAnsi="Times New Roman" w:cs="Times New Roman"/>
          <w:sz w:val="24"/>
          <w:szCs w:val="24"/>
        </w:rPr>
        <w:t xml:space="preserve">Please fill out this application in its </w:t>
      </w:r>
      <w:r w:rsidR="00755FFF" w:rsidRPr="00F91795">
        <w:rPr>
          <w:rFonts w:ascii="Times New Roman" w:hAnsi="Times New Roman" w:cs="Times New Roman"/>
          <w:sz w:val="24"/>
          <w:szCs w:val="24"/>
        </w:rPr>
        <w:t>entirety and</w:t>
      </w:r>
      <w:r w:rsidRPr="00F91795">
        <w:rPr>
          <w:rFonts w:ascii="Times New Roman" w:hAnsi="Times New Roman" w:cs="Times New Roman"/>
          <w:sz w:val="24"/>
          <w:szCs w:val="24"/>
        </w:rPr>
        <w:t xml:space="preserve"> return it </w:t>
      </w:r>
      <w:r w:rsidR="008A1B82" w:rsidRPr="00F91795">
        <w:rPr>
          <w:rFonts w:ascii="Times New Roman" w:hAnsi="Times New Roman" w:cs="Times New Roman"/>
          <w:sz w:val="24"/>
          <w:szCs w:val="24"/>
        </w:rPr>
        <w:t xml:space="preserve">via e-mail </w:t>
      </w:r>
      <w:r w:rsidRPr="00F91795">
        <w:rPr>
          <w:rFonts w:ascii="Times New Roman" w:hAnsi="Times New Roman" w:cs="Times New Roman"/>
          <w:sz w:val="24"/>
          <w:szCs w:val="24"/>
        </w:rPr>
        <w:t xml:space="preserve">to </w:t>
      </w:r>
      <w:hyperlink r:id="rId14" w:history="1">
        <w:r w:rsidR="00002BE6" w:rsidRPr="00F91795">
          <w:rPr>
            <w:rStyle w:val="Hyperlink"/>
            <w:rFonts w:ascii="Times New Roman" w:hAnsi="Times New Roman" w:cs="Times New Roman"/>
            <w:sz w:val="24"/>
            <w:szCs w:val="24"/>
          </w:rPr>
          <w:t>scholarships@alumknights.info</w:t>
        </w:r>
      </w:hyperlink>
      <w:r w:rsidR="003B2AC9" w:rsidRPr="00F91795">
        <w:rPr>
          <w:rFonts w:ascii="Times New Roman" w:hAnsi="Times New Roman" w:cs="Times New Roman"/>
          <w:sz w:val="24"/>
          <w:szCs w:val="24"/>
        </w:rPr>
        <w:t xml:space="preserve"> by </w:t>
      </w:r>
      <w:r w:rsidR="00EB2830">
        <w:rPr>
          <w:rFonts w:ascii="Times New Roman" w:hAnsi="Times New Roman" w:cs="Times New Roman"/>
          <w:i/>
          <w:sz w:val="24"/>
          <w:szCs w:val="24"/>
        </w:rPr>
        <w:t>Saturday</w:t>
      </w:r>
      <w:r w:rsidRPr="00F91795">
        <w:rPr>
          <w:rFonts w:ascii="Times New Roman" w:hAnsi="Times New Roman" w:cs="Times New Roman"/>
          <w:sz w:val="24"/>
          <w:szCs w:val="24"/>
        </w:rPr>
        <w:t xml:space="preserve">, </w:t>
      </w:r>
      <w:r w:rsidR="00F91795" w:rsidRPr="00F91795">
        <w:rPr>
          <w:rFonts w:ascii="Times New Roman" w:hAnsi="Times New Roman" w:cs="Times New Roman"/>
          <w:sz w:val="24"/>
          <w:szCs w:val="24"/>
        </w:rPr>
        <w:t xml:space="preserve">February </w:t>
      </w:r>
      <w:r w:rsidR="006B070E">
        <w:rPr>
          <w:rFonts w:ascii="Times New Roman" w:hAnsi="Times New Roman" w:cs="Times New Roman"/>
          <w:sz w:val="24"/>
          <w:szCs w:val="24"/>
        </w:rPr>
        <w:t>8</w:t>
      </w:r>
      <w:r w:rsidR="00F91795" w:rsidRPr="00F91795">
        <w:rPr>
          <w:rFonts w:ascii="Times New Roman" w:hAnsi="Times New Roman" w:cs="Times New Roman"/>
          <w:sz w:val="24"/>
          <w:szCs w:val="24"/>
        </w:rPr>
        <w:t xml:space="preserve">, </w:t>
      </w:r>
      <w:r w:rsidR="001033A1" w:rsidRPr="00F91795">
        <w:rPr>
          <w:rFonts w:ascii="Times New Roman" w:hAnsi="Times New Roman" w:cs="Times New Roman"/>
          <w:sz w:val="24"/>
          <w:szCs w:val="24"/>
        </w:rPr>
        <w:t xml:space="preserve">at </w:t>
      </w:r>
      <w:r w:rsidR="006558E6" w:rsidRPr="00F91795">
        <w:rPr>
          <w:rFonts w:ascii="Times New Roman" w:hAnsi="Times New Roman" w:cs="Times New Roman"/>
          <w:sz w:val="24"/>
          <w:szCs w:val="24"/>
        </w:rPr>
        <w:t>1</w:t>
      </w:r>
      <w:r w:rsidR="00EB2830">
        <w:rPr>
          <w:rFonts w:ascii="Times New Roman" w:hAnsi="Times New Roman" w:cs="Times New Roman"/>
          <w:sz w:val="24"/>
          <w:szCs w:val="24"/>
        </w:rPr>
        <w:t>2</w:t>
      </w:r>
      <w:r w:rsidR="006558E6" w:rsidRPr="00F91795">
        <w:rPr>
          <w:rFonts w:ascii="Times New Roman" w:hAnsi="Times New Roman" w:cs="Times New Roman"/>
          <w:sz w:val="24"/>
          <w:szCs w:val="24"/>
        </w:rPr>
        <w:t>:</w:t>
      </w:r>
      <w:r w:rsidR="00EB2830">
        <w:rPr>
          <w:rFonts w:ascii="Times New Roman" w:hAnsi="Times New Roman" w:cs="Times New Roman"/>
          <w:sz w:val="24"/>
          <w:szCs w:val="24"/>
        </w:rPr>
        <w:t>00</w:t>
      </w:r>
      <w:r w:rsidR="003B2AC9" w:rsidRPr="00F91795">
        <w:rPr>
          <w:rFonts w:ascii="Times New Roman" w:hAnsi="Times New Roman" w:cs="Times New Roman"/>
          <w:sz w:val="24"/>
          <w:szCs w:val="24"/>
        </w:rPr>
        <w:t xml:space="preserve"> pm</w:t>
      </w:r>
      <w:r w:rsidRPr="00F91795">
        <w:rPr>
          <w:rFonts w:ascii="Times New Roman" w:hAnsi="Times New Roman" w:cs="Times New Roman"/>
          <w:sz w:val="24"/>
          <w:szCs w:val="24"/>
        </w:rPr>
        <w:t>.</w:t>
      </w:r>
      <w:r w:rsidR="003B2AC9" w:rsidRPr="00F917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E470D4" w14:textId="02183099" w:rsidR="001D0EB6" w:rsidRPr="00F91795" w:rsidRDefault="00F91795" w:rsidP="00F9179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1795">
        <w:rPr>
          <w:rFonts w:ascii="Times New Roman" w:hAnsi="Times New Roman" w:cs="Times New Roman"/>
          <w:sz w:val="24"/>
          <w:szCs w:val="24"/>
        </w:rPr>
        <w:t>S</w:t>
      </w:r>
      <w:r w:rsidR="001D0EB6" w:rsidRPr="00F91795">
        <w:rPr>
          <w:rFonts w:ascii="Times New Roman" w:hAnsi="Times New Roman" w:cs="Times New Roman"/>
          <w:sz w:val="24"/>
          <w:szCs w:val="24"/>
        </w:rPr>
        <w:t>ubmit an unofficial copy of your transcript and one letter of reco</w:t>
      </w:r>
      <w:r w:rsidR="00856127" w:rsidRPr="00F91795">
        <w:rPr>
          <w:rFonts w:ascii="Times New Roman" w:hAnsi="Times New Roman" w:cs="Times New Roman"/>
          <w:sz w:val="24"/>
          <w:szCs w:val="24"/>
        </w:rPr>
        <w:t xml:space="preserve">mmendation to </w:t>
      </w:r>
      <w:r w:rsidRPr="00F91795">
        <w:rPr>
          <w:rFonts w:ascii="Times New Roman" w:hAnsi="Times New Roman" w:cs="Times New Roman"/>
          <w:sz w:val="24"/>
          <w:szCs w:val="24"/>
        </w:rPr>
        <w:t>Mr. S. Allen Lindsay</w:t>
      </w:r>
      <w:r w:rsidR="008A1B82" w:rsidRPr="00F91795">
        <w:rPr>
          <w:rFonts w:ascii="Times New Roman" w:hAnsi="Times New Roman" w:cs="Times New Roman"/>
          <w:sz w:val="24"/>
          <w:szCs w:val="24"/>
        </w:rPr>
        <w:t xml:space="preserve">, College &amp; Career Counselor, in Room 310, by </w:t>
      </w:r>
      <w:r w:rsidRPr="00F91795">
        <w:rPr>
          <w:rFonts w:ascii="Times New Roman" w:hAnsi="Times New Roman" w:cs="Times New Roman"/>
          <w:i/>
          <w:sz w:val="24"/>
          <w:szCs w:val="24"/>
        </w:rPr>
        <w:t>Monday,</w:t>
      </w:r>
      <w:r w:rsidR="0021299F" w:rsidRPr="00F91795">
        <w:rPr>
          <w:rFonts w:ascii="Times New Roman" w:hAnsi="Times New Roman" w:cs="Times New Roman"/>
          <w:sz w:val="24"/>
          <w:szCs w:val="24"/>
        </w:rPr>
        <w:t xml:space="preserve"> </w:t>
      </w:r>
      <w:r w:rsidRPr="00F91795">
        <w:rPr>
          <w:rFonts w:ascii="Times New Roman" w:hAnsi="Times New Roman" w:cs="Times New Roman"/>
          <w:sz w:val="24"/>
          <w:szCs w:val="24"/>
        </w:rPr>
        <w:t xml:space="preserve">February </w:t>
      </w:r>
      <w:r w:rsidR="006B070E">
        <w:rPr>
          <w:rFonts w:ascii="Times New Roman" w:hAnsi="Times New Roman" w:cs="Times New Roman"/>
          <w:sz w:val="24"/>
          <w:szCs w:val="24"/>
        </w:rPr>
        <w:t>1</w:t>
      </w:r>
      <w:r w:rsidR="00EB2830">
        <w:rPr>
          <w:rFonts w:ascii="Times New Roman" w:hAnsi="Times New Roman" w:cs="Times New Roman"/>
          <w:sz w:val="24"/>
          <w:szCs w:val="24"/>
        </w:rPr>
        <w:t>0</w:t>
      </w:r>
      <w:r w:rsidR="008A1B82" w:rsidRPr="00F91795">
        <w:rPr>
          <w:rFonts w:ascii="Times New Roman" w:hAnsi="Times New Roman" w:cs="Times New Roman"/>
          <w:sz w:val="24"/>
          <w:szCs w:val="24"/>
        </w:rPr>
        <w:t>, at 2:</w:t>
      </w:r>
      <w:r w:rsidR="00EB2830">
        <w:rPr>
          <w:rFonts w:ascii="Times New Roman" w:hAnsi="Times New Roman" w:cs="Times New Roman"/>
          <w:sz w:val="24"/>
          <w:szCs w:val="24"/>
        </w:rPr>
        <w:t>3</w:t>
      </w:r>
      <w:r w:rsidR="008A1B82" w:rsidRPr="00F91795">
        <w:rPr>
          <w:rFonts w:ascii="Times New Roman" w:hAnsi="Times New Roman" w:cs="Times New Roman"/>
          <w:sz w:val="24"/>
          <w:szCs w:val="24"/>
        </w:rPr>
        <w:t>0</w:t>
      </w:r>
      <w:r w:rsidR="0021299F" w:rsidRPr="00F91795">
        <w:rPr>
          <w:rFonts w:ascii="Times New Roman" w:hAnsi="Times New Roman" w:cs="Times New Roman"/>
          <w:sz w:val="24"/>
          <w:szCs w:val="24"/>
        </w:rPr>
        <w:t xml:space="preserve"> </w:t>
      </w:r>
      <w:r w:rsidR="008A1B82" w:rsidRPr="00F91795">
        <w:rPr>
          <w:rFonts w:ascii="Times New Roman" w:hAnsi="Times New Roman" w:cs="Times New Roman"/>
          <w:sz w:val="24"/>
          <w:szCs w:val="24"/>
        </w:rPr>
        <w:t>pm.</w:t>
      </w:r>
    </w:p>
    <w:p w14:paraId="1AC942A5" w14:textId="77777777" w:rsidR="004E2A5E" w:rsidRPr="002C4CA5" w:rsidRDefault="004E2A5E" w:rsidP="004E2A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0E6E50" w14:textId="25FC9787" w:rsidR="005F1930" w:rsidRPr="002C4CA5" w:rsidRDefault="001D0EB6" w:rsidP="004E2A5E">
      <w:pPr>
        <w:spacing w:after="0" w:line="240" w:lineRule="auto"/>
        <w:rPr>
          <w:sz w:val="24"/>
          <w:szCs w:val="24"/>
        </w:rPr>
      </w:pPr>
      <w:r w:rsidRPr="002C4CA5">
        <w:rPr>
          <w:rFonts w:ascii="Times New Roman" w:hAnsi="Times New Roman" w:cs="Times New Roman"/>
          <w:sz w:val="24"/>
          <w:szCs w:val="24"/>
        </w:rPr>
        <w:t xml:space="preserve">To receive </w:t>
      </w:r>
      <w:r w:rsidR="005F1930" w:rsidRPr="002C4CA5">
        <w:rPr>
          <w:rFonts w:ascii="Times New Roman" w:hAnsi="Times New Roman" w:cs="Times New Roman"/>
          <w:sz w:val="24"/>
          <w:szCs w:val="24"/>
        </w:rPr>
        <w:t>an electronic version</w:t>
      </w:r>
      <w:r w:rsidR="003B2AC9" w:rsidRPr="002C4CA5">
        <w:rPr>
          <w:rFonts w:ascii="Times New Roman" w:hAnsi="Times New Roman" w:cs="Times New Roman"/>
          <w:sz w:val="24"/>
          <w:szCs w:val="24"/>
        </w:rPr>
        <w:t xml:space="preserve"> of this file that you can fill in</w:t>
      </w:r>
      <w:r w:rsidR="005F1930" w:rsidRPr="002C4CA5">
        <w:rPr>
          <w:rFonts w:ascii="Times New Roman" w:hAnsi="Times New Roman" w:cs="Times New Roman"/>
          <w:sz w:val="24"/>
          <w:szCs w:val="24"/>
        </w:rPr>
        <w:t xml:space="preserve">, please see </w:t>
      </w:r>
      <w:r w:rsidR="00A31DC6">
        <w:rPr>
          <w:rFonts w:ascii="Times New Roman" w:hAnsi="Times New Roman" w:cs="Times New Roman"/>
          <w:sz w:val="24"/>
          <w:szCs w:val="24"/>
        </w:rPr>
        <w:t>Mr. Lindsay</w:t>
      </w:r>
      <w:r w:rsidR="005F1930" w:rsidRPr="002C4CA5">
        <w:rPr>
          <w:rFonts w:ascii="Times New Roman" w:hAnsi="Times New Roman" w:cs="Times New Roman"/>
          <w:sz w:val="24"/>
          <w:szCs w:val="24"/>
        </w:rPr>
        <w:t xml:space="preserve">, or you can download </w:t>
      </w:r>
      <w:r w:rsidRPr="002C4CA5">
        <w:rPr>
          <w:rFonts w:ascii="Times New Roman" w:hAnsi="Times New Roman" w:cs="Times New Roman"/>
          <w:sz w:val="24"/>
          <w:szCs w:val="24"/>
        </w:rPr>
        <w:t xml:space="preserve">it </w:t>
      </w:r>
      <w:r w:rsidR="002F5CA1" w:rsidRPr="002C4CA5">
        <w:rPr>
          <w:rFonts w:ascii="Times New Roman" w:hAnsi="Times New Roman" w:cs="Times New Roman"/>
          <w:sz w:val="24"/>
          <w:szCs w:val="24"/>
        </w:rPr>
        <w:t>directly from </w:t>
      </w:r>
      <w:hyperlink r:id="rId15" w:history="1">
        <w:r w:rsidR="008A1B82" w:rsidRPr="002C4CA5">
          <w:rPr>
            <w:rStyle w:val="Hyperlink"/>
            <w:rFonts w:ascii="Times New Roman" w:hAnsi="Times New Roman" w:cs="Times New Roman"/>
            <w:sz w:val="24"/>
            <w:szCs w:val="24"/>
          </w:rPr>
          <w:t>http://www.alumknights.info/scholarship-information/</w:t>
        </w:r>
      </w:hyperlink>
      <w:r w:rsidR="00671246">
        <w:rPr>
          <w:rFonts w:ascii="Times New Roman" w:hAnsi="Times New Roman" w:cs="Times New Roman"/>
          <w:sz w:val="24"/>
          <w:szCs w:val="24"/>
        </w:rPr>
        <w:t>.</w:t>
      </w:r>
      <w:r w:rsidR="006558E6" w:rsidRPr="002C4CA5">
        <w:rPr>
          <w:rFonts w:ascii="Times New Roman" w:hAnsi="Times New Roman" w:cs="Times New Roman"/>
          <w:sz w:val="24"/>
          <w:szCs w:val="24"/>
        </w:rPr>
        <w:t>You can also submit your ans</w:t>
      </w:r>
      <w:r w:rsidR="0021299F" w:rsidRPr="002C4CA5">
        <w:rPr>
          <w:rFonts w:ascii="Times New Roman" w:hAnsi="Times New Roman" w:cs="Times New Roman"/>
          <w:sz w:val="24"/>
          <w:szCs w:val="24"/>
        </w:rPr>
        <w:t xml:space="preserve">wers directly to our website at </w:t>
      </w:r>
      <w:hyperlink r:id="rId16" w:history="1">
        <w:r w:rsidR="00EB2830" w:rsidRPr="00A35B1C">
          <w:rPr>
            <w:rStyle w:val="Hyperlink"/>
            <w:rFonts w:ascii="Times New Roman" w:hAnsi="Times New Roman" w:cs="Times New Roman"/>
            <w:sz w:val="24"/>
            <w:szCs w:val="24"/>
          </w:rPr>
          <w:t>http://www.alumknights.info/alumknights-skilled-trades-scholarship-application-20</w:t>
        </w:r>
      </w:hyperlink>
      <w:r w:rsidR="00EB2830">
        <w:rPr>
          <w:rStyle w:val="Hyperlink"/>
          <w:rFonts w:ascii="Times New Roman" w:hAnsi="Times New Roman" w:cs="Times New Roman"/>
          <w:sz w:val="24"/>
          <w:szCs w:val="24"/>
        </w:rPr>
        <w:t>20</w:t>
      </w:r>
      <w:r w:rsidR="002C4CA5" w:rsidRPr="00755FFF">
        <w:rPr>
          <w:rFonts w:ascii="Times New Roman" w:hAnsi="Times New Roman" w:cs="Times New Roman"/>
          <w:sz w:val="24"/>
          <w:szCs w:val="24"/>
        </w:rPr>
        <w:t>.</w:t>
      </w:r>
      <w:r w:rsidR="006B070E">
        <w:rPr>
          <w:rFonts w:ascii="Times New Roman" w:hAnsi="Times New Roman" w:cs="Times New Roman"/>
          <w:sz w:val="24"/>
          <w:szCs w:val="24"/>
        </w:rPr>
        <w:t xml:space="preserve"> </w:t>
      </w:r>
      <w:r w:rsidR="002C4CA5" w:rsidRPr="002C4CA5">
        <w:rPr>
          <w:rFonts w:ascii="Times New Roman" w:hAnsi="Times New Roman" w:cs="Times New Roman"/>
          <w:sz w:val="24"/>
          <w:szCs w:val="24"/>
        </w:rPr>
        <w:t xml:space="preserve"> </w:t>
      </w:r>
      <w:r w:rsidR="006558E6" w:rsidRPr="002C4CA5">
        <w:rPr>
          <w:rFonts w:ascii="Times New Roman" w:hAnsi="Times New Roman" w:cs="Times New Roman"/>
          <w:sz w:val="24"/>
          <w:szCs w:val="24"/>
        </w:rPr>
        <w:t>f you choose this option, we recommend that you first fill out your answers in this document, then cut and paste them into the website form.</w:t>
      </w:r>
    </w:p>
    <w:p w14:paraId="62AAB9A5" w14:textId="77777777" w:rsidR="004E2A5E" w:rsidRPr="004E2A5E" w:rsidRDefault="004E2A5E" w:rsidP="004E2A5E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4AA0CCD4" w14:textId="77777777" w:rsidR="005F1930" w:rsidRPr="004E2A5E" w:rsidRDefault="001D0EB6" w:rsidP="004E2A5E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4E2A5E">
        <w:rPr>
          <w:rFonts w:ascii="Times New Roman" w:hAnsi="Times New Roman" w:cs="Times New Roman"/>
          <w:b/>
          <w:u w:val="single"/>
        </w:rPr>
        <w:t>Student Information:</w:t>
      </w:r>
    </w:p>
    <w:p w14:paraId="15DEAB59" w14:textId="77777777" w:rsidR="001E0512" w:rsidRPr="004E2A5E" w:rsidRDefault="001E0512" w:rsidP="001E0512">
      <w:pPr>
        <w:rPr>
          <w:rFonts w:ascii="Times New Roman" w:hAnsi="Times New Roman" w:cs="Times New Roman"/>
          <w:i/>
        </w:rPr>
      </w:pPr>
      <w:r w:rsidRPr="004E2A5E">
        <w:rPr>
          <w:rFonts w:ascii="Times New Roman" w:hAnsi="Times New Roman" w:cs="Times New Roman"/>
          <w:i/>
        </w:rPr>
        <w:t>Please use your legal name when completing this form.</w:t>
      </w:r>
    </w:p>
    <w:p w14:paraId="1A603001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ast Name: </w:t>
      </w:r>
      <w:r w:rsidRPr="00E45A8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ast Name"/>
          <w:tag w:val="Last Name"/>
          <w:id w:val="-289973031"/>
          <w:placeholder>
            <w:docPart w:val="8699ADE9FB9F42DB800787AF565F321B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 w:rsidRPr="00E45A8B">
        <w:rPr>
          <w:rFonts w:ascii="Times New Roman" w:hAnsi="Times New Roman" w:cs="Times New Roman"/>
          <w:sz w:val="24"/>
          <w:szCs w:val="24"/>
        </w:rPr>
        <w:tab/>
      </w:r>
    </w:p>
    <w:p w14:paraId="771E5274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rst Name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irst Name"/>
          <w:tag w:val="First Name"/>
          <w:id w:val="-325049366"/>
          <w:placeholder>
            <w:docPart w:val="EA9FF9357B6B4B528DB29C37ECA20F26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14E1FE7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iddle Name or Initia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Middle Initial"/>
          <w:tag w:val="Middle Initial"/>
          <w:id w:val="639394279"/>
          <w:placeholder>
            <w:docPart w:val="1D0CF35C88884997BCF17F1AA60BAFE7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 w:rsidRPr="00E45A8B">
        <w:rPr>
          <w:rFonts w:ascii="Times New Roman" w:hAnsi="Times New Roman" w:cs="Times New Roman"/>
          <w:sz w:val="24"/>
          <w:szCs w:val="24"/>
        </w:rPr>
        <w:tab/>
      </w:r>
    </w:p>
    <w:p w14:paraId="0D2AD330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der:</w:t>
      </w:r>
      <w:r w:rsidRPr="00E45A8B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Gender"/>
          <w:tag w:val="Gender"/>
          <w:id w:val="652878463"/>
          <w:placeholder>
            <w:docPart w:val="D0B8485F95874669B15273127AAACDA9"/>
          </w:placeholder>
          <w:showingPlcHdr/>
        </w:sdtPr>
        <w:sdtEndPr>
          <w:rPr>
            <w:b/>
          </w:rPr>
        </w:sdtEndPr>
        <w:sdtContent>
          <w:r w:rsidRPr="00E45A8B">
            <w:rPr>
              <w:rStyle w:val="PlaceholderText"/>
            </w:rPr>
            <w:t>Click or tap here to enter text.</w:t>
          </w:r>
        </w:sdtContent>
      </w:sdt>
    </w:p>
    <w:p w14:paraId="3EF48BFD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-mail Address:</w:t>
      </w:r>
      <w:r w:rsidRPr="00E45A8B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-mail"/>
          <w:tag w:val="E-mail"/>
          <w:id w:val="-1470742859"/>
          <w:placeholder>
            <w:docPart w:val="76F801C105DE4302B5F2EDDB168B8E38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 w:rsidRPr="00E45A8B">
        <w:rPr>
          <w:rFonts w:ascii="Times New Roman" w:hAnsi="Times New Roman" w:cs="Times New Roman"/>
          <w:sz w:val="24"/>
          <w:szCs w:val="24"/>
        </w:rPr>
        <w:tab/>
      </w:r>
    </w:p>
    <w:p w14:paraId="46AB418D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ling Address:</w:t>
      </w:r>
      <w:r w:rsidRPr="00E45A8B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Mailing Address"/>
          <w:tag w:val="Mailing Address"/>
          <w:id w:val="-234545142"/>
          <w:placeholder>
            <w:docPart w:val="11325C439B624A7C822695682BFC4F7D"/>
          </w:placeholder>
          <w:showingPlcHdr/>
        </w:sdtPr>
        <w:sdtEndPr>
          <w:rPr>
            <w:b/>
          </w:rPr>
        </w:sdtEndPr>
        <w:sdtContent>
          <w:r w:rsidRPr="00E45A8B">
            <w:rPr>
              <w:rStyle w:val="PlaceholderText"/>
            </w:rPr>
            <w:t>Click or tap here to enter text.</w:t>
          </w:r>
        </w:sdtContent>
      </w:sdt>
    </w:p>
    <w:p w14:paraId="32FE937E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ity:</w:t>
      </w:r>
      <w:r w:rsidRPr="00E45A8B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ity"/>
          <w:tag w:val="City"/>
          <w:id w:val="2109850455"/>
          <w:placeholder>
            <w:docPart w:val="3B7F9E4086374AC299CA2E16581B07B3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 w:rsidRPr="00E45A8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State</w:t>
      </w:r>
      <w:r w:rsidRPr="00164AC3">
        <w:rPr>
          <w:rFonts w:ascii="Times New Roman" w:hAnsi="Times New Roman" w:cs="Times New Roman"/>
          <w:b/>
          <w:sz w:val="24"/>
          <w:szCs w:val="24"/>
        </w:rPr>
        <w:t>:</w:t>
      </w:r>
      <w:r w:rsidRPr="00164AC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State"/>
          <w:tag w:val="State"/>
          <w:id w:val="946357459"/>
          <w:placeholder>
            <w:docPart w:val="46F88D8F28B54843A64A8CEF01F38AB8"/>
          </w:placeholder>
          <w:showingPlcHdr/>
        </w:sdtPr>
        <w:sdtEndPr/>
        <w:sdtContent>
          <w:r w:rsidRPr="00164AC3">
            <w:rPr>
              <w:rStyle w:val="PlaceholderText"/>
            </w:rPr>
            <w:t>Click or tap here to enter text.</w:t>
          </w:r>
        </w:sdtContent>
      </w:sdt>
      <w:r w:rsidRPr="00164AC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Zip:</w:t>
      </w:r>
      <w:r w:rsidRPr="00E45A8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Zip"/>
          <w:tag w:val="Zip"/>
          <w:id w:val="-1304239520"/>
          <w:placeholder>
            <w:docPart w:val="4012B2B13048451092E3AAAC84F201A3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6D175F" w14:textId="77777777" w:rsidR="005917F9" w:rsidRDefault="005917F9" w:rsidP="005917F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imary Telephone Number:</w:t>
      </w:r>
      <w:r w:rsidRPr="00E45A8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rimary phone"/>
          <w:tag w:val="Primary phone"/>
          <w:id w:val="-544217511"/>
          <w:placeholder>
            <w:docPart w:val="D71F400EBCA24ECFA25B7720A9542FC1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7F3978C" w14:textId="4CBA10C8" w:rsidR="005917F9" w:rsidRPr="00E45A8B" w:rsidRDefault="005917F9" w:rsidP="005917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 expect to attend the following school in FALL 20</w:t>
      </w:r>
      <w:r w:rsidR="00EB2830">
        <w:rPr>
          <w:rFonts w:ascii="Times New Roman" w:hAnsi="Times New Roman" w:cs="Times New Roman"/>
          <w:b/>
          <w:sz w:val="24"/>
          <w:szCs w:val="24"/>
        </w:rPr>
        <w:t>20</w:t>
      </w:r>
      <w:r w:rsidRPr="00E45A8B">
        <w:rPr>
          <w:rFonts w:ascii="Times New Roman" w:hAnsi="Times New Roman" w:cs="Times New Roman"/>
          <w:b/>
          <w:sz w:val="24"/>
          <w:szCs w:val="24"/>
        </w:rPr>
        <w:t>:</w:t>
      </w:r>
      <w:r w:rsidRPr="00E45A8B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ll 2018 College"/>
          <w:tag w:val="Fall 2018 College"/>
          <w:id w:val="-2134087994"/>
          <w:placeholder>
            <w:docPart w:val="BEA8E1428EF844DE87D51746564310F9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</w:p>
    <w:p w14:paraId="27099241" w14:textId="77777777" w:rsidR="005917F9" w:rsidRDefault="005917F9" w:rsidP="005917F9">
      <w:pPr>
        <w:spacing w:after="0" w:line="240" w:lineRule="auto"/>
        <w:rPr>
          <w:rFonts w:ascii="Times New Roman" w:hAnsi="Times New Roman" w:cs="Times New Roman"/>
          <w:szCs w:val="20"/>
        </w:rPr>
      </w:pPr>
    </w:p>
    <w:p w14:paraId="353C8A86" w14:textId="77777777" w:rsidR="005917F9" w:rsidRPr="006558E6" w:rsidRDefault="005917F9" w:rsidP="005917F9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6558E6">
        <w:rPr>
          <w:rFonts w:ascii="Times New Roman" w:hAnsi="Times New Roman" w:cs="Times New Roman"/>
          <w:szCs w:val="20"/>
        </w:rPr>
        <w:t>*Proof of acceptance or current student enrollment from the above school is required prior to receipt of funds.  Funds will be sent directly to your school.</w:t>
      </w:r>
    </w:p>
    <w:p w14:paraId="6E9B1862" w14:textId="77777777" w:rsidR="005917F9" w:rsidRDefault="005917F9" w:rsidP="005917F9">
      <w:pPr>
        <w:tabs>
          <w:tab w:val="left" w:pos="4770"/>
          <w:tab w:val="left" w:pos="75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036269" w14:textId="77777777" w:rsidR="005917F9" w:rsidRDefault="005917F9" w:rsidP="005917F9">
      <w:pPr>
        <w:tabs>
          <w:tab w:val="left" w:pos="4770"/>
          <w:tab w:val="left" w:pos="756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ade Point Average (GPA) (on a 4.0 scale)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4FE324E5" w14:textId="77777777" w:rsidR="005917F9" w:rsidRPr="00E45A8B" w:rsidRDefault="005917F9" w:rsidP="005917F9">
      <w:pPr>
        <w:tabs>
          <w:tab w:val="left" w:pos="3960"/>
          <w:tab w:val="left" w:pos="756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eighted</w:t>
      </w:r>
      <w:r w:rsidRPr="00E45A8B">
        <w:rPr>
          <w:rFonts w:ascii="Times New Roman" w:hAnsi="Times New Roman" w:cs="Times New Roman"/>
          <w:b/>
          <w:sz w:val="24"/>
          <w:szCs w:val="24"/>
        </w:rPr>
        <w:t>:</w:t>
      </w:r>
      <w:r w:rsidRPr="00E45A8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Weighted GPA"/>
          <w:tag w:val="Weighted GPA"/>
          <w:id w:val="275447528"/>
          <w:placeholder>
            <w:docPart w:val="D468A6AC63704E39BE5EEF6CF935ADCA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  <w:r w:rsidRPr="00E45A8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Unweighted</w:t>
      </w:r>
      <w:r w:rsidRPr="00E45A8B">
        <w:rPr>
          <w:rFonts w:ascii="Times New Roman" w:hAnsi="Times New Roman" w:cs="Times New Roman"/>
          <w:b/>
          <w:sz w:val="24"/>
          <w:szCs w:val="24"/>
        </w:rPr>
        <w:t>:</w:t>
      </w:r>
      <w:r w:rsidRPr="00E45A8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Unweighted GPA"/>
          <w:tag w:val="Unweighted GPA"/>
          <w:id w:val="-1946214596"/>
          <w:placeholder>
            <w:docPart w:val="9CA92C9EA0744E46A48D3AE7E0F50A0F"/>
          </w:placeholder>
          <w:showingPlcHdr/>
        </w:sdtPr>
        <w:sdtEndPr/>
        <w:sdtContent>
          <w:r w:rsidRPr="00E45A8B">
            <w:rPr>
              <w:rStyle w:val="PlaceholderText"/>
            </w:rPr>
            <w:t>Click or tap here to enter text.</w:t>
          </w:r>
        </w:sdtContent>
      </w:sdt>
    </w:p>
    <w:p w14:paraId="580B3B5C" w14:textId="77777777" w:rsidR="005917F9" w:rsidRDefault="005917F9" w:rsidP="005917F9">
      <w:pPr>
        <w:spacing w:after="0" w:line="240" w:lineRule="auto"/>
        <w:rPr>
          <w:rFonts w:ascii="Times New Roman" w:hAnsi="Times New Roman" w:cs="Times New Roman"/>
          <w:szCs w:val="20"/>
        </w:rPr>
      </w:pPr>
    </w:p>
    <w:p w14:paraId="41F10DEA" w14:textId="0FF43E38" w:rsidR="005917F9" w:rsidRPr="002C4CA5" w:rsidRDefault="005917F9" w:rsidP="005917F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C4CA5">
        <w:rPr>
          <w:rFonts w:ascii="Times New Roman" w:hAnsi="Times New Roman" w:cs="Times New Roman"/>
          <w:sz w:val="24"/>
          <w:szCs w:val="24"/>
        </w:rPr>
        <w:t xml:space="preserve">Your most recent </w:t>
      </w:r>
      <w:r w:rsidRPr="002C4CA5">
        <w:rPr>
          <w:rFonts w:ascii="Times New Roman" w:hAnsi="Times New Roman" w:cs="Times New Roman"/>
          <w:i/>
          <w:sz w:val="24"/>
          <w:szCs w:val="24"/>
        </w:rPr>
        <w:t>unofficial</w:t>
      </w:r>
      <w:r w:rsidRPr="002C4CA5">
        <w:rPr>
          <w:rFonts w:ascii="Times New Roman" w:hAnsi="Times New Roman" w:cs="Times New Roman"/>
          <w:sz w:val="24"/>
          <w:szCs w:val="24"/>
        </w:rPr>
        <w:t xml:space="preserve"> transcript is required.</w:t>
      </w:r>
      <w:r w:rsidRPr="002C4CA5">
        <w:rPr>
          <w:rFonts w:ascii="Times New Roman" w:hAnsi="Times New Roman" w:cs="Times New Roman"/>
          <w:b/>
          <w:sz w:val="24"/>
          <w:szCs w:val="24"/>
        </w:rPr>
        <w:t xml:space="preserve"> Please submit your transcript and letter of recommendation in </w:t>
      </w:r>
      <w:r w:rsidRPr="0073221D">
        <w:rPr>
          <w:rFonts w:ascii="Times New Roman" w:hAnsi="Times New Roman" w:cs="Times New Roman"/>
          <w:b/>
          <w:sz w:val="24"/>
          <w:szCs w:val="24"/>
        </w:rPr>
        <w:t xml:space="preserve">sealed envelopes to </w:t>
      </w:r>
      <w:r w:rsidR="00AB3E4A" w:rsidRPr="0073221D">
        <w:rPr>
          <w:rFonts w:ascii="Times New Roman" w:hAnsi="Times New Roman" w:cs="Times New Roman"/>
          <w:b/>
          <w:sz w:val="24"/>
          <w:szCs w:val="24"/>
        </w:rPr>
        <w:t>Mr. S. Allen Lindsay</w:t>
      </w:r>
      <w:r w:rsidRPr="0073221D">
        <w:rPr>
          <w:rFonts w:ascii="Times New Roman" w:hAnsi="Times New Roman" w:cs="Times New Roman"/>
          <w:b/>
          <w:sz w:val="24"/>
          <w:szCs w:val="24"/>
        </w:rPr>
        <w:t xml:space="preserve"> in Room 310 no later than </w:t>
      </w:r>
      <w:r w:rsidR="006B070E">
        <w:rPr>
          <w:rFonts w:ascii="Times New Roman" w:hAnsi="Times New Roman" w:cs="Times New Roman"/>
          <w:b/>
          <w:sz w:val="24"/>
          <w:szCs w:val="24"/>
        </w:rPr>
        <w:t>Monday, February 1</w:t>
      </w:r>
      <w:r w:rsidR="00EB2830">
        <w:rPr>
          <w:rFonts w:ascii="Times New Roman" w:hAnsi="Times New Roman" w:cs="Times New Roman"/>
          <w:b/>
          <w:sz w:val="24"/>
          <w:szCs w:val="24"/>
        </w:rPr>
        <w:t>0</w:t>
      </w:r>
      <w:r w:rsidR="006B070E">
        <w:rPr>
          <w:rFonts w:ascii="Times New Roman" w:hAnsi="Times New Roman" w:cs="Times New Roman"/>
          <w:b/>
          <w:sz w:val="24"/>
          <w:szCs w:val="24"/>
        </w:rPr>
        <w:t>, 20</w:t>
      </w:r>
      <w:r w:rsidR="00B536DD">
        <w:rPr>
          <w:rFonts w:ascii="Times New Roman" w:hAnsi="Times New Roman" w:cs="Times New Roman"/>
          <w:b/>
          <w:sz w:val="24"/>
          <w:szCs w:val="24"/>
        </w:rPr>
        <w:t>20</w:t>
      </w:r>
      <w:r w:rsidR="00EB2830">
        <w:rPr>
          <w:rFonts w:ascii="Times New Roman" w:hAnsi="Times New Roman" w:cs="Times New Roman"/>
          <w:b/>
          <w:sz w:val="24"/>
          <w:szCs w:val="24"/>
        </w:rPr>
        <w:t>, at 2:30 p.m</w:t>
      </w:r>
      <w:r w:rsidR="006B070E">
        <w:rPr>
          <w:rFonts w:ascii="Times New Roman" w:hAnsi="Times New Roman" w:cs="Times New Roman"/>
          <w:b/>
          <w:sz w:val="24"/>
          <w:szCs w:val="24"/>
        </w:rPr>
        <w:t>.</w:t>
      </w:r>
    </w:p>
    <w:p w14:paraId="09A05CD3" w14:textId="77777777" w:rsidR="00400864" w:rsidRPr="005917F9" w:rsidRDefault="00400864" w:rsidP="002C4CA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917F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arent/Guardian Information:</w:t>
      </w:r>
    </w:p>
    <w:p w14:paraId="6815C325" w14:textId="77777777" w:rsidR="00436B17" w:rsidRPr="005917F9" w:rsidRDefault="00400864" w:rsidP="00B85621">
      <w:pPr>
        <w:rPr>
          <w:rFonts w:ascii="Times New Roman" w:hAnsi="Times New Roman" w:cs="Times New Roman"/>
          <w:sz w:val="24"/>
          <w:szCs w:val="24"/>
        </w:rPr>
      </w:pPr>
      <w:r w:rsidRPr="005917F9">
        <w:rPr>
          <w:rFonts w:ascii="Times New Roman" w:hAnsi="Times New Roman" w:cs="Times New Roman"/>
          <w:sz w:val="24"/>
          <w:szCs w:val="24"/>
        </w:rPr>
        <w:t>Please provide the n</w:t>
      </w:r>
      <w:r w:rsidR="00436B17" w:rsidRPr="005917F9">
        <w:rPr>
          <w:rFonts w:ascii="Times New Roman" w:hAnsi="Times New Roman" w:cs="Times New Roman"/>
          <w:sz w:val="24"/>
          <w:szCs w:val="24"/>
        </w:rPr>
        <w:t xml:space="preserve">ame, address, </w:t>
      </w:r>
      <w:r w:rsidR="006558E6" w:rsidRPr="005917F9">
        <w:rPr>
          <w:rFonts w:ascii="Times New Roman" w:hAnsi="Times New Roman" w:cs="Times New Roman"/>
          <w:sz w:val="24"/>
          <w:szCs w:val="24"/>
        </w:rPr>
        <w:t xml:space="preserve">and </w:t>
      </w:r>
      <w:r w:rsidR="00436B17" w:rsidRPr="005917F9">
        <w:rPr>
          <w:rFonts w:ascii="Times New Roman" w:hAnsi="Times New Roman" w:cs="Times New Roman"/>
          <w:sz w:val="24"/>
          <w:szCs w:val="24"/>
        </w:rPr>
        <w:t>phone number</w:t>
      </w:r>
      <w:r w:rsidR="00896B19" w:rsidRPr="005917F9">
        <w:rPr>
          <w:rFonts w:ascii="Times New Roman" w:hAnsi="Times New Roman" w:cs="Times New Roman"/>
          <w:sz w:val="24"/>
          <w:szCs w:val="24"/>
        </w:rPr>
        <w:t xml:space="preserve"> of</w:t>
      </w:r>
      <w:r w:rsidRPr="005917F9">
        <w:rPr>
          <w:rFonts w:ascii="Times New Roman" w:hAnsi="Times New Roman" w:cs="Times New Roman"/>
          <w:sz w:val="24"/>
          <w:szCs w:val="24"/>
        </w:rPr>
        <w:t xml:space="preserve"> </w:t>
      </w:r>
      <w:r w:rsidR="007651F5" w:rsidRPr="005917F9">
        <w:rPr>
          <w:rFonts w:ascii="Times New Roman" w:hAnsi="Times New Roman" w:cs="Times New Roman"/>
          <w:sz w:val="24"/>
          <w:szCs w:val="24"/>
        </w:rPr>
        <w:t xml:space="preserve">a </w:t>
      </w:r>
      <w:r w:rsidRPr="005917F9">
        <w:rPr>
          <w:rFonts w:ascii="Times New Roman" w:hAnsi="Times New Roman" w:cs="Times New Roman"/>
          <w:sz w:val="24"/>
          <w:szCs w:val="24"/>
        </w:rPr>
        <w:t>parent or legal guardian.</w:t>
      </w:r>
      <w:r w:rsidR="00DA3BCE" w:rsidRPr="005917F9">
        <w:rPr>
          <w:rFonts w:ascii="Times New Roman" w:hAnsi="Times New Roman" w:cs="Times New Roman"/>
          <w:sz w:val="24"/>
          <w:szCs w:val="24"/>
        </w:rPr>
        <w:t xml:space="preserve"> (</w:t>
      </w:r>
      <w:r w:rsidR="00436B17" w:rsidRPr="005917F9">
        <w:rPr>
          <w:rFonts w:ascii="Times New Roman" w:hAnsi="Times New Roman" w:cs="Times New Roman"/>
          <w:sz w:val="24"/>
          <w:szCs w:val="24"/>
        </w:rPr>
        <w:t>Example:</w:t>
      </w:r>
      <w:r w:rsidR="00084EE4" w:rsidRPr="005917F9">
        <w:rPr>
          <w:rFonts w:ascii="Times New Roman" w:hAnsi="Times New Roman" w:cs="Times New Roman"/>
          <w:sz w:val="24"/>
          <w:szCs w:val="24"/>
        </w:rPr>
        <w:t xml:space="preserve"> </w:t>
      </w:r>
      <w:r w:rsidR="00436B17" w:rsidRPr="005917F9">
        <w:rPr>
          <w:rFonts w:ascii="Times New Roman" w:hAnsi="Times New Roman" w:cs="Times New Roman"/>
          <w:sz w:val="24"/>
          <w:szCs w:val="24"/>
        </w:rPr>
        <w:t>Marlene Blake, 1234 Any St</w:t>
      </w:r>
      <w:r w:rsidR="005229DD" w:rsidRPr="005917F9">
        <w:rPr>
          <w:rFonts w:ascii="Times New Roman" w:hAnsi="Times New Roman" w:cs="Times New Roman"/>
          <w:sz w:val="24"/>
          <w:szCs w:val="24"/>
        </w:rPr>
        <w:t>reet, Albuquerque, NM 87110; (50</w:t>
      </w:r>
      <w:r w:rsidR="00436B17" w:rsidRPr="005917F9">
        <w:rPr>
          <w:rFonts w:ascii="Times New Roman" w:hAnsi="Times New Roman" w:cs="Times New Roman"/>
          <w:sz w:val="24"/>
          <w:szCs w:val="24"/>
        </w:rPr>
        <w:t>5) 555-5555</w:t>
      </w:r>
      <w:r w:rsidR="00DA3BCE" w:rsidRPr="005917F9">
        <w:rPr>
          <w:rFonts w:ascii="Times New Roman" w:hAnsi="Times New Roman" w:cs="Times New Roman"/>
          <w:sz w:val="24"/>
          <w:szCs w:val="24"/>
        </w:rPr>
        <w:t>)</w:t>
      </w:r>
    </w:p>
    <w:sdt>
      <w:sdtPr>
        <w:rPr>
          <w:rFonts w:ascii="Times New Roman" w:hAnsi="Times New Roman" w:cs="Times New Roman"/>
          <w:sz w:val="24"/>
          <w:szCs w:val="24"/>
        </w:rPr>
        <w:alias w:val="Parent/Guardian Info"/>
        <w:tag w:val="Parent/Guardian Info"/>
        <w:id w:val="684414255"/>
        <w:placeholder>
          <w:docPart w:val="87FDF39CF59943E5B3049EB6CAB06429"/>
        </w:placeholder>
        <w:showingPlcHdr/>
      </w:sdtPr>
      <w:sdtEndPr/>
      <w:sdtContent>
        <w:bookmarkStart w:id="0" w:name="_GoBack" w:displacedByCustomXml="prev"/>
        <w:p w14:paraId="25EC60FF" w14:textId="77777777" w:rsidR="004E2A5E" w:rsidRPr="00F93B07" w:rsidRDefault="00810360" w:rsidP="004E2A5E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F93B07">
            <w:rPr>
              <w:rStyle w:val="PlaceholderText"/>
              <w:sz w:val="24"/>
              <w:szCs w:val="24"/>
            </w:rPr>
            <w:t>Click or tap here to enter text.</w:t>
          </w:r>
        </w:p>
        <w:bookmarkEnd w:id="0" w:displacedByCustomXml="next"/>
      </w:sdtContent>
    </w:sdt>
    <w:p w14:paraId="7851E875" w14:textId="77777777" w:rsidR="00637BC5" w:rsidRPr="005917F9" w:rsidRDefault="00637BC5" w:rsidP="00637B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94FB7D4" w14:textId="1DFB2AD4" w:rsidR="00637BC5" w:rsidRPr="005917F9" w:rsidRDefault="00CF4C16" w:rsidP="00637B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917F9">
        <w:rPr>
          <w:rFonts w:ascii="Times New Roman" w:hAnsi="Times New Roman" w:cs="Times New Roman"/>
          <w:b/>
          <w:sz w:val="24"/>
          <w:szCs w:val="24"/>
          <w:u w:val="single"/>
        </w:rPr>
        <w:t>Career</w:t>
      </w:r>
      <w:r w:rsidR="00856127" w:rsidRPr="005917F9">
        <w:rPr>
          <w:rFonts w:ascii="Times New Roman" w:hAnsi="Times New Roman" w:cs="Times New Roman"/>
          <w:b/>
          <w:sz w:val="24"/>
          <w:szCs w:val="24"/>
          <w:u w:val="single"/>
        </w:rPr>
        <w:t xml:space="preserve"> Interests: </w:t>
      </w:r>
    </w:p>
    <w:p w14:paraId="024C2C71" w14:textId="77777777" w:rsidR="00637BC5" w:rsidRPr="005917F9" w:rsidRDefault="00637BC5" w:rsidP="00637B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51983C" w14:textId="77777777" w:rsidR="00856127" w:rsidRPr="005917F9" w:rsidRDefault="002D32DC" w:rsidP="008103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7F9">
        <w:rPr>
          <w:rFonts w:ascii="Times New Roman" w:hAnsi="Times New Roman" w:cs="Times New Roman"/>
          <w:sz w:val="24"/>
          <w:szCs w:val="24"/>
        </w:rPr>
        <w:t xml:space="preserve">What type of job or career would you like to pursue? Why do you think this would be a great job and a job you’d enjoy doing? </w:t>
      </w:r>
    </w:p>
    <w:p w14:paraId="3849FD95" w14:textId="77777777" w:rsidR="00637BC5" w:rsidRPr="005917F9" w:rsidRDefault="00637BC5" w:rsidP="00637BC5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645390399"/>
        <w:placeholder>
          <w:docPart w:val="AD85A6B9045F46E6BF13669C2B84E1F9"/>
        </w:placeholder>
        <w:showingPlcHdr/>
      </w:sdtPr>
      <w:sdtEndPr/>
      <w:sdtContent>
        <w:p w14:paraId="09920810" w14:textId="77777777" w:rsidR="00810360" w:rsidRPr="005917F9" w:rsidRDefault="00810360" w:rsidP="00810360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424BF380" w14:textId="77777777" w:rsidR="00810360" w:rsidRPr="005917F9" w:rsidRDefault="00810360" w:rsidP="00810360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BCF6CD0" w14:textId="0A0DBC30" w:rsidR="00637BC5" w:rsidRPr="005917F9" w:rsidRDefault="00AB3E4A" w:rsidP="00755FF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your strengths?  </w:t>
      </w:r>
    </w:p>
    <w:sdt>
      <w:sdtPr>
        <w:rPr>
          <w:rFonts w:ascii="Times New Roman" w:hAnsi="Times New Roman" w:cs="Times New Roman"/>
          <w:sz w:val="24"/>
          <w:szCs w:val="24"/>
        </w:rPr>
        <w:id w:val="2035301533"/>
        <w:placeholder>
          <w:docPart w:val="0CB215FD12B743A698002D649F577E40"/>
        </w:placeholder>
        <w:showingPlcHdr/>
      </w:sdtPr>
      <w:sdtEndPr/>
      <w:sdtContent>
        <w:p w14:paraId="4F8E3616" w14:textId="77777777" w:rsidR="00CF4C16" w:rsidRPr="005917F9" w:rsidRDefault="00810360" w:rsidP="00810360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1DBDD19F" w14:textId="77777777" w:rsidR="00810360" w:rsidRPr="005917F9" w:rsidRDefault="00810360" w:rsidP="008103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EEABFE" w14:textId="34BA942F" w:rsidR="00856127" w:rsidRPr="005917F9" w:rsidRDefault="00DF7880" w:rsidP="008103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you </w:t>
      </w:r>
      <w:r w:rsidR="00885C3A">
        <w:rPr>
          <w:rFonts w:ascii="Times New Roman" w:hAnsi="Times New Roman" w:cs="Times New Roman"/>
          <w:sz w:val="24"/>
          <w:szCs w:val="24"/>
        </w:rPr>
        <w:t xml:space="preserve">repaired, </w:t>
      </w:r>
      <w:r>
        <w:rPr>
          <w:rFonts w:ascii="Times New Roman" w:hAnsi="Times New Roman" w:cs="Times New Roman"/>
          <w:sz w:val="24"/>
          <w:szCs w:val="24"/>
        </w:rPr>
        <w:t>created</w:t>
      </w:r>
      <w:r w:rsidR="00885C3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 built something?</w:t>
      </w:r>
      <w:r w:rsidR="00AB3E4A">
        <w:rPr>
          <w:rFonts w:ascii="Times New Roman" w:hAnsi="Times New Roman" w:cs="Times New Roman"/>
          <w:sz w:val="24"/>
          <w:szCs w:val="24"/>
        </w:rPr>
        <w:t xml:space="preserve">  What was it and what did you do?</w:t>
      </w:r>
    </w:p>
    <w:p w14:paraId="6F491C11" w14:textId="77777777" w:rsidR="00637BC5" w:rsidRPr="005917F9" w:rsidRDefault="00637BC5" w:rsidP="00637BC5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-1497568210"/>
        <w:placeholder>
          <w:docPart w:val="524BADEABAE347CFA384619C41D8F9DC"/>
        </w:placeholder>
        <w:showingPlcHdr/>
      </w:sdtPr>
      <w:sdtEndPr/>
      <w:sdtContent>
        <w:p w14:paraId="62C6AE7C" w14:textId="77777777" w:rsidR="00856127" w:rsidRPr="005917F9" w:rsidRDefault="00810360" w:rsidP="00810360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7B20C40E" w14:textId="77777777" w:rsidR="00DA3BCE" w:rsidRPr="005917F9" w:rsidRDefault="00DA3BCE" w:rsidP="008103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7F1821" w14:textId="0060F3F0" w:rsidR="00C257D4" w:rsidRDefault="00C257D4" w:rsidP="008103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classes or clubs did you enjoy at Del Norte? </w:t>
      </w:r>
      <w:r w:rsidR="00755FFF">
        <w:rPr>
          <w:rFonts w:ascii="Times New Roman" w:hAnsi="Times New Roman" w:cs="Times New Roman"/>
          <w:sz w:val="24"/>
          <w:szCs w:val="24"/>
        </w:rPr>
        <w:tab/>
      </w:r>
    </w:p>
    <w:p w14:paraId="4F1376A5" w14:textId="77777777" w:rsidR="00755FFF" w:rsidRDefault="00755FFF" w:rsidP="00755FFF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707291952"/>
        <w:placeholder>
          <w:docPart w:val="89A3BA8912004D318631AEDFC0D20B97"/>
        </w:placeholder>
        <w:showingPlcHdr/>
      </w:sdtPr>
      <w:sdtEndPr/>
      <w:sdtContent>
        <w:p w14:paraId="63061AD6" w14:textId="77777777" w:rsidR="00755FFF" w:rsidRDefault="00755FFF" w:rsidP="00755FFF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0498AD7E" w14:textId="319266D0" w:rsidR="00755FFF" w:rsidRPr="00755FFF" w:rsidRDefault="00755FFF" w:rsidP="00755FFF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EBF1964" w14:textId="40C71C8E" w:rsidR="00C257D4" w:rsidRDefault="00DF7880" w:rsidP="008103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you take any at CEC, CTE, or Dual Credit classes?  If so, which ones?</w:t>
      </w:r>
    </w:p>
    <w:p w14:paraId="319F4376" w14:textId="0A8BA409" w:rsidR="00755FFF" w:rsidRDefault="00755FFF" w:rsidP="00755FFF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-2081811817"/>
        <w:placeholder>
          <w:docPart w:val="FD06DF72156A4DC395144808D4EF9C31"/>
        </w:placeholder>
        <w:showingPlcHdr/>
      </w:sdtPr>
      <w:sdtEndPr/>
      <w:sdtContent>
        <w:p w14:paraId="3FC50D29" w14:textId="77777777" w:rsidR="00755FFF" w:rsidRDefault="00755FFF" w:rsidP="00755FFF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2A209402" w14:textId="77777777" w:rsidR="00755FFF" w:rsidRDefault="00755FFF" w:rsidP="00755FFF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65D322D" w14:textId="414FEEC8" w:rsidR="00885C3A" w:rsidRDefault="00885C3A" w:rsidP="008103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any paid job you have held. </w:t>
      </w:r>
    </w:p>
    <w:p w14:paraId="32884607" w14:textId="0586979D" w:rsidR="00885C3A" w:rsidRDefault="00885C3A" w:rsidP="00885C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-410783286"/>
        <w:placeholder>
          <w:docPart w:val="7074A5B26352458AA518F178A9743606"/>
        </w:placeholder>
        <w:showingPlcHdr/>
      </w:sdtPr>
      <w:sdtEndPr/>
      <w:sdtContent>
        <w:p w14:paraId="28A6700E" w14:textId="77777777" w:rsidR="00885C3A" w:rsidRDefault="00885C3A" w:rsidP="00885C3A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10A85FC2" w14:textId="266E46EE" w:rsidR="00885C3A" w:rsidRPr="00885C3A" w:rsidRDefault="00885C3A" w:rsidP="00885C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FAACC5" w14:textId="74D3A491" w:rsidR="00DC7125" w:rsidRPr="005917F9" w:rsidRDefault="00B75B64" w:rsidP="0081036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7F9">
        <w:rPr>
          <w:rFonts w:ascii="Times New Roman" w:hAnsi="Times New Roman" w:cs="Times New Roman"/>
          <w:sz w:val="24"/>
          <w:szCs w:val="24"/>
        </w:rPr>
        <w:t>If we left anything out that you want us to know please attach that to thi</w:t>
      </w:r>
      <w:r w:rsidR="00CF4C16" w:rsidRPr="005917F9">
        <w:rPr>
          <w:rFonts w:ascii="Times New Roman" w:hAnsi="Times New Roman" w:cs="Times New Roman"/>
          <w:sz w:val="24"/>
          <w:szCs w:val="24"/>
        </w:rPr>
        <w:t>s application</w:t>
      </w:r>
      <w:r w:rsidR="00720BF5">
        <w:rPr>
          <w:rFonts w:ascii="Times New Roman" w:hAnsi="Times New Roman" w:cs="Times New Roman"/>
          <w:sz w:val="24"/>
          <w:szCs w:val="24"/>
        </w:rPr>
        <w:t xml:space="preserve"> or write about it below</w:t>
      </w:r>
      <w:r w:rsidR="00CF4C16" w:rsidRPr="005917F9">
        <w:rPr>
          <w:rFonts w:ascii="Times New Roman" w:hAnsi="Times New Roman" w:cs="Times New Roman"/>
          <w:sz w:val="24"/>
          <w:szCs w:val="24"/>
        </w:rPr>
        <w:t xml:space="preserve">. It can be photos or a </w:t>
      </w:r>
      <w:r w:rsidRPr="005917F9">
        <w:rPr>
          <w:rFonts w:ascii="Times New Roman" w:hAnsi="Times New Roman" w:cs="Times New Roman"/>
          <w:sz w:val="24"/>
          <w:szCs w:val="24"/>
        </w:rPr>
        <w:t xml:space="preserve">description of a project that is in progress or completed. </w:t>
      </w:r>
    </w:p>
    <w:p w14:paraId="25C2E021" w14:textId="77777777" w:rsidR="00637BC5" w:rsidRPr="005917F9" w:rsidRDefault="00637BC5" w:rsidP="00637BC5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-76057999"/>
        <w:placeholder>
          <w:docPart w:val="62B85404DFB543A48B0D48CE3D621349"/>
        </w:placeholder>
        <w:showingPlcHdr/>
      </w:sdtPr>
      <w:sdtEndPr/>
      <w:sdtContent>
        <w:p w14:paraId="401D0E4E" w14:textId="77777777" w:rsidR="002E15DE" w:rsidRPr="00F93B07" w:rsidRDefault="00810360" w:rsidP="00810360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F93B07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35BAA8A5" w14:textId="77777777" w:rsidR="002E15DE" w:rsidRPr="005917F9" w:rsidRDefault="002E15DE" w:rsidP="008103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4E48168" w14:textId="77777777" w:rsidR="00FA6E32" w:rsidRPr="005917F9" w:rsidRDefault="00FA6E32" w:rsidP="001D0E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17F9">
        <w:rPr>
          <w:rFonts w:ascii="Times New Roman" w:hAnsi="Times New Roman" w:cs="Times New Roman"/>
          <w:sz w:val="24"/>
          <w:szCs w:val="24"/>
        </w:rPr>
        <w:t xml:space="preserve">Thank </w:t>
      </w:r>
      <w:r w:rsidR="00810360" w:rsidRPr="005917F9">
        <w:rPr>
          <w:rFonts w:ascii="Times New Roman" w:hAnsi="Times New Roman" w:cs="Times New Roman"/>
          <w:sz w:val="24"/>
          <w:szCs w:val="24"/>
        </w:rPr>
        <w:t>y</w:t>
      </w:r>
      <w:r w:rsidRPr="005917F9">
        <w:rPr>
          <w:rFonts w:ascii="Times New Roman" w:hAnsi="Times New Roman" w:cs="Times New Roman"/>
          <w:sz w:val="24"/>
          <w:szCs w:val="24"/>
        </w:rPr>
        <w:t xml:space="preserve">ou for your time </w:t>
      </w:r>
      <w:r w:rsidR="00DA3BCE" w:rsidRPr="005917F9">
        <w:rPr>
          <w:rFonts w:ascii="Times New Roman" w:hAnsi="Times New Roman" w:cs="Times New Roman"/>
          <w:sz w:val="24"/>
          <w:szCs w:val="24"/>
        </w:rPr>
        <w:t>and effort to fill out this application.</w:t>
      </w:r>
    </w:p>
    <w:p w14:paraId="5D4546D9" w14:textId="77777777" w:rsidR="00436B17" w:rsidRPr="005917F9" w:rsidRDefault="001D0EB6" w:rsidP="001D0E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17F9">
        <w:rPr>
          <w:rFonts w:ascii="Times New Roman" w:hAnsi="Times New Roman" w:cs="Times New Roman"/>
          <w:sz w:val="24"/>
          <w:szCs w:val="24"/>
        </w:rPr>
        <w:t>P</w:t>
      </w:r>
      <w:r w:rsidR="00436B17" w:rsidRPr="005917F9">
        <w:rPr>
          <w:rFonts w:ascii="Times New Roman" w:hAnsi="Times New Roman" w:cs="Times New Roman"/>
          <w:sz w:val="24"/>
          <w:szCs w:val="24"/>
        </w:rPr>
        <w:t xml:space="preserve">lease </w:t>
      </w:r>
      <w:r w:rsidR="0014083F" w:rsidRPr="005917F9">
        <w:rPr>
          <w:rFonts w:ascii="Times New Roman" w:hAnsi="Times New Roman" w:cs="Times New Roman"/>
          <w:sz w:val="24"/>
          <w:szCs w:val="24"/>
        </w:rPr>
        <w:t>save</w:t>
      </w:r>
      <w:r w:rsidR="00436B17" w:rsidRPr="005917F9">
        <w:rPr>
          <w:rFonts w:ascii="Times New Roman" w:hAnsi="Times New Roman" w:cs="Times New Roman"/>
          <w:sz w:val="24"/>
          <w:szCs w:val="24"/>
        </w:rPr>
        <w:t xml:space="preserve"> this application and e-mail </w:t>
      </w:r>
      <w:r w:rsidR="00DA3BCE" w:rsidRPr="005917F9">
        <w:rPr>
          <w:rFonts w:ascii="Times New Roman" w:hAnsi="Times New Roman" w:cs="Times New Roman"/>
          <w:sz w:val="24"/>
          <w:szCs w:val="24"/>
        </w:rPr>
        <w:t xml:space="preserve">it </w:t>
      </w:r>
      <w:r w:rsidR="00436B17" w:rsidRPr="005917F9">
        <w:rPr>
          <w:rFonts w:ascii="Times New Roman" w:hAnsi="Times New Roman" w:cs="Times New Roman"/>
          <w:sz w:val="24"/>
          <w:szCs w:val="24"/>
        </w:rPr>
        <w:t xml:space="preserve">to </w:t>
      </w:r>
      <w:hyperlink r:id="rId17" w:history="1">
        <w:r w:rsidR="00002BE6" w:rsidRPr="005917F9">
          <w:rPr>
            <w:rStyle w:val="Hyperlink"/>
            <w:rFonts w:ascii="Times New Roman" w:hAnsi="Times New Roman" w:cs="Times New Roman"/>
            <w:sz w:val="24"/>
            <w:szCs w:val="24"/>
          </w:rPr>
          <w:t>scholarships@alumknights.info</w:t>
        </w:r>
      </w:hyperlink>
      <w:r w:rsidR="00002BE6" w:rsidRPr="005917F9">
        <w:rPr>
          <w:rFonts w:ascii="Times New Roman" w:hAnsi="Times New Roman" w:cs="Times New Roman"/>
          <w:sz w:val="24"/>
          <w:szCs w:val="24"/>
        </w:rPr>
        <w:t>.</w:t>
      </w:r>
      <w:hyperlink r:id="rId18" w:history="1"/>
    </w:p>
    <w:p w14:paraId="74BB0E17" w14:textId="2111D67D" w:rsidR="005C6395" w:rsidRPr="006B070E" w:rsidRDefault="00DA3BCE" w:rsidP="006B07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 w:rsidRPr="005917F9">
        <w:rPr>
          <w:rFonts w:ascii="Times New Roman" w:hAnsi="Times New Roman" w:cs="Times New Roman"/>
          <w:b/>
          <w:sz w:val="24"/>
          <w:szCs w:val="24"/>
        </w:rPr>
        <w:t xml:space="preserve">When you are done, </w:t>
      </w:r>
      <w:r w:rsidR="005C6395" w:rsidRPr="005917F9">
        <w:rPr>
          <w:rFonts w:ascii="Times New Roman" w:hAnsi="Times New Roman" w:cs="Times New Roman"/>
          <w:b/>
          <w:sz w:val="24"/>
          <w:szCs w:val="24"/>
        </w:rPr>
        <w:t>please print a copy for your records.</w:t>
      </w:r>
      <w:r w:rsidR="00F91795" w:rsidRPr="004E2A5E">
        <w:rPr>
          <w:rFonts w:ascii="Times New Roman" w:eastAsia="Times New Roman" w:hAnsi="Times New Roman" w:cs="Times New Roman"/>
          <w:b/>
          <w:bCs/>
        </w:rPr>
        <w:t xml:space="preserve"> </w:t>
      </w:r>
    </w:p>
    <w:sectPr w:rsidR="005C6395" w:rsidRPr="006B070E" w:rsidSect="004E2A5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307DD" w14:textId="77777777" w:rsidR="00962AF0" w:rsidRDefault="00962AF0" w:rsidP="00896B19">
      <w:pPr>
        <w:spacing w:after="0" w:line="240" w:lineRule="auto"/>
      </w:pPr>
      <w:r>
        <w:separator/>
      </w:r>
    </w:p>
  </w:endnote>
  <w:endnote w:type="continuationSeparator" w:id="0">
    <w:p w14:paraId="668B5CC2" w14:textId="77777777" w:rsidR="00962AF0" w:rsidRDefault="00962AF0" w:rsidP="00896B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120"/>
      <w:gridCol w:w="9680"/>
    </w:tblGrid>
    <w:tr w:rsidR="006558E6" w14:paraId="1EDD8A18" w14:textId="77777777">
      <w:tc>
        <w:tcPr>
          <w:tcW w:w="918" w:type="dxa"/>
        </w:tcPr>
        <w:p w14:paraId="0726D7E3" w14:textId="743E391B" w:rsidR="006558E6" w:rsidRDefault="007B49EE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</w:rPr>
          </w:pPr>
          <w:r>
            <w:fldChar w:fldCharType="begin"/>
          </w:r>
          <w:r w:rsidR="006558E6">
            <w:instrText xml:space="preserve"> PAGE   \* MERGEFORMAT </w:instrText>
          </w:r>
          <w:r>
            <w:fldChar w:fldCharType="separate"/>
          </w:r>
          <w:r w:rsidR="00FA342D" w:rsidRPr="00FA342D">
            <w:rPr>
              <w:b/>
              <w:bCs/>
              <w:noProof/>
              <w:color w:val="4F81BD" w:themeColor="accent1"/>
              <w:sz w:val="32"/>
              <w:szCs w:val="32"/>
            </w:rPr>
            <w:t>4</w:t>
          </w:r>
          <w:r>
            <w:rPr>
              <w:b/>
              <w:bCs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7834DBB4" w14:textId="77777777" w:rsidR="006558E6" w:rsidRDefault="006558E6" w:rsidP="005F1930">
          <w:pPr>
            <w:pStyle w:val="Footer"/>
          </w:pPr>
          <w:r w:rsidRPr="005F1930">
            <w:rPr>
              <w:b/>
              <w:bCs/>
              <w:noProof/>
              <w:color w:val="4F81BD" w:themeColor="accent1"/>
              <w:sz w:val="32"/>
              <w:szCs w:val="32"/>
            </w:rPr>
            <w:t>http://AlumKnights.info</w:t>
          </w:r>
        </w:p>
      </w:tc>
    </w:tr>
  </w:tbl>
  <w:p w14:paraId="34077E61" w14:textId="77777777" w:rsidR="006558E6" w:rsidRDefault="006558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752924" w14:textId="77777777" w:rsidR="00962AF0" w:rsidRDefault="00962AF0" w:rsidP="00896B19">
      <w:pPr>
        <w:spacing w:after="0" w:line="240" w:lineRule="auto"/>
      </w:pPr>
      <w:r>
        <w:separator/>
      </w:r>
    </w:p>
  </w:footnote>
  <w:footnote w:type="continuationSeparator" w:id="0">
    <w:p w14:paraId="561508C4" w14:textId="77777777" w:rsidR="00962AF0" w:rsidRDefault="00962AF0" w:rsidP="00896B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24"/>
      <w:gridCol w:w="2076"/>
    </w:tblGrid>
    <w:tr w:rsidR="006558E6" w14:paraId="6A867363" w14:textId="77777777" w:rsidTr="005229DD">
      <w:trPr>
        <w:trHeight w:val="288"/>
      </w:trPr>
      <w:tc>
        <w:tcPr>
          <w:tcW w:w="7561" w:type="dxa"/>
        </w:tcPr>
        <w:p w14:paraId="3CBE2FB0" w14:textId="494B6497" w:rsidR="006558E6" w:rsidRDefault="002D32DC" w:rsidP="005229DD">
          <w:pPr>
            <w:pBdr>
              <w:bottom w:val="single" w:sz="12" w:space="1" w:color="auto"/>
            </w:pBdr>
            <w:spacing w:after="0" w:line="240" w:lineRule="auto"/>
            <w:jc w:val="center"/>
            <w:rPr>
              <w:rFonts w:asciiTheme="majorHAnsi" w:eastAsiaTheme="majorEastAsia" w:hAnsiTheme="majorHAnsi" w:cstheme="majorBidi"/>
              <w:b/>
              <w:sz w:val="32"/>
              <w:szCs w:val="36"/>
            </w:rPr>
          </w:pPr>
          <w:r>
            <w:rPr>
              <w:noProof/>
            </w:rPr>
            <w:drawing>
              <wp:inline distT="0" distB="0" distL="0" distR="0" wp14:anchorId="1C031E60" wp14:editId="3EB11B39">
                <wp:extent cx="2600325" cy="750209"/>
                <wp:effectExtent l="0" t="0" r="0" b="0"/>
                <wp:docPr id="10" name="Picture 9" descr="Del Norte High School AlumKnights®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 descr="Del Norte High School AlumKnights®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13834" cy="7541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7383758" w14:textId="77777777" w:rsidR="006558E6" w:rsidRDefault="00F91795" w:rsidP="00FD3BBF">
          <w:pPr>
            <w:pBdr>
              <w:bottom w:val="single" w:sz="12" w:space="1" w:color="auto"/>
            </w:pBdr>
            <w:spacing w:after="0" w:line="240" w:lineRule="auto"/>
            <w:jc w:val="center"/>
            <w:rPr>
              <w:rFonts w:asciiTheme="majorHAnsi" w:eastAsiaTheme="majorEastAsia" w:hAnsiTheme="majorHAnsi" w:cstheme="majorBidi"/>
              <w:sz w:val="36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sz w:val="32"/>
              <w:szCs w:val="36"/>
            </w:rPr>
            <w:t>Skilled Trades Scholarship</w:t>
          </w:r>
        </w:p>
      </w:tc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1DE97F74B3274B0CAAB8C28442A8DB7A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0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799" w:type="dxa"/>
            </w:tcPr>
            <w:p w14:paraId="72B024F3" w14:textId="1F693B37" w:rsidR="006558E6" w:rsidRDefault="006B070E" w:rsidP="002D32DC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</w:t>
              </w:r>
              <w:r w:rsidR="00EB2830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</w:t>
              </w:r>
            </w:p>
          </w:tc>
        </w:sdtContent>
      </w:sdt>
    </w:tr>
  </w:tbl>
  <w:p w14:paraId="43059992" w14:textId="77777777" w:rsidR="006558E6" w:rsidRDefault="006558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76113"/>
    <w:multiLevelType w:val="hybridMultilevel"/>
    <w:tmpl w:val="D5628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66435"/>
    <w:multiLevelType w:val="hybridMultilevel"/>
    <w:tmpl w:val="A6D6E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73B19"/>
    <w:multiLevelType w:val="multilevel"/>
    <w:tmpl w:val="48F2C0D6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5827D8"/>
    <w:multiLevelType w:val="hybridMultilevel"/>
    <w:tmpl w:val="7F2C60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5B0766"/>
    <w:multiLevelType w:val="multilevel"/>
    <w:tmpl w:val="04EE6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5643CA"/>
    <w:multiLevelType w:val="hybridMultilevel"/>
    <w:tmpl w:val="D8F03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447FC"/>
    <w:multiLevelType w:val="hybridMultilevel"/>
    <w:tmpl w:val="A6D6E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46609"/>
    <w:multiLevelType w:val="multilevel"/>
    <w:tmpl w:val="48F2C0D6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zIyNzI0tTC0NDBR0lEKTi0uzszPAykwrAUAHXbN/ywAAAA="/>
  </w:docVars>
  <w:rsids>
    <w:rsidRoot w:val="00B85621"/>
    <w:rsid w:val="00002BE6"/>
    <w:rsid w:val="0000601F"/>
    <w:rsid w:val="000302D5"/>
    <w:rsid w:val="00047B11"/>
    <w:rsid w:val="00084EE4"/>
    <w:rsid w:val="000F7E8D"/>
    <w:rsid w:val="001033A1"/>
    <w:rsid w:val="0014083F"/>
    <w:rsid w:val="00145E48"/>
    <w:rsid w:val="00163466"/>
    <w:rsid w:val="00193235"/>
    <w:rsid w:val="001B7587"/>
    <w:rsid w:val="001D0EB6"/>
    <w:rsid w:val="001E0512"/>
    <w:rsid w:val="0021299F"/>
    <w:rsid w:val="0022121B"/>
    <w:rsid w:val="00223CC0"/>
    <w:rsid w:val="0025173B"/>
    <w:rsid w:val="00257EFA"/>
    <w:rsid w:val="002762E1"/>
    <w:rsid w:val="0028027B"/>
    <w:rsid w:val="00284A6D"/>
    <w:rsid w:val="002C4CA5"/>
    <w:rsid w:val="002D1503"/>
    <w:rsid w:val="002D32DC"/>
    <w:rsid w:val="002E15DE"/>
    <w:rsid w:val="002F5CA1"/>
    <w:rsid w:val="00325B18"/>
    <w:rsid w:val="00330D11"/>
    <w:rsid w:val="00380B04"/>
    <w:rsid w:val="003B2AC9"/>
    <w:rsid w:val="003B2ADB"/>
    <w:rsid w:val="00400864"/>
    <w:rsid w:val="0042464B"/>
    <w:rsid w:val="004339E0"/>
    <w:rsid w:val="00436B17"/>
    <w:rsid w:val="00436B98"/>
    <w:rsid w:val="00474718"/>
    <w:rsid w:val="00491003"/>
    <w:rsid w:val="004D2A02"/>
    <w:rsid w:val="004D7EE1"/>
    <w:rsid w:val="004E2A5E"/>
    <w:rsid w:val="004F4CE5"/>
    <w:rsid w:val="00512D6B"/>
    <w:rsid w:val="005229DD"/>
    <w:rsid w:val="00560F0A"/>
    <w:rsid w:val="005666A6"/>
    <w:rsid w:val="005740A6"/>
    <w:rsid w:val="005917F9"/>
    <w:rsid w:val="005C6395"/>
    <w:rsid w:val="005C7BF5"/>
    <w:rsid w:val="005F1930"/>
    <w:rsid w:val="006121DE"/>
    <w:rsid w:val="00637BC5"/>
    <w:rsid w:val="006558E6"/>
    <w:rsid w:val="00671246"/>
    <w:rsid w:val="006917E8"/>
    <w:rsid w:val="00692568"/>
    <w:rsid w:val="006B070E"/>
    <w:rsid w:val="006F770F"/>
    <w:rsid w:val="00720BF5"/>
    <w:rsid w:val="007233D1"/>
    <w:rsid w:val="0073221D"/>
    <w:rsid w:val="00755FFF"/>
    <w:rsid w:val="007651F5"/>
    <w:rsid w:val="00772D6F"/>
    <w:rsid w:val="007B3CE2"/>
    <w:rsid w:val="007B49EE"/>
    <w:rsid w:val="007F1A58"/>
    <w:rsid w:val="00810360"/>
    <w:rsid w:val="00825329"/>
    <w:rsid w:val="008271BC"/>
    <w:rsid w:val="0084271D"/>
    <w:rsid w:val="00856127"/>
    <w:rsid w:val="00866667"/>
    <w:rsid w:val="00880F36"/>
    <w:rsid w:val="00885C3A"/>
    <w:rsid w:val="00896B19"/>
    <w:rsid w:val="008A1B82"/>
    <w:rsid w:val="008A5631"/>
    <w:rsid w:val="008C0D4C"/>
    <w:rsid w:val="008C1805"/>
    <w:rsid w:val="008D1F78"/>
    <w:rsid w:val="008E2000"/>
    <w:rsid w:val="009340AA"/>
    <w:rsid w:val="00934270"/>
    <w:rsid w:val="00940FAA"/>
    <w:rsid w:val="00961373"/>
    <w:rsid w:val="00962AF0"/>
    <w:rsid w:val="0098624E"/>
    <w:rsid w:val="009B4A80"/>
    <w:rsid w:val="009B5697"/>
    <w:rsid w:val="009F3FAD"/>
    <w:rsid w:val="00A0156C"/>
    <w:rsid w:val="00A31DC6"/>
    <w:rsid w:val="00A51752"/>
    <w:rsid w:val="00A74E56"/>
    <w:rsid w:val="00A92D1C"/>
    <w:rsid w:val="00AB3E4A"/>
    <w:rsid w:val="00AC31E6"/>
    <w:rsid w:val="00AF75DE"/>
    <w:rsid w:val="00B20908"/>
    <w:rsid w:val="00B536DD"/>
    <w:rsid w:val="00B75B64"/>
    <w:rsid w:val="00B8405C"/>
    <w:rsid w:val="00B85621"/>
    <w:rsid w:val="00BA78BC"/>
    <w:rsid w:val="00C04CDF"/>
    <w:rsid w:val="00C257D4"/>
    <w:rsid w:val="00C40615"/>
    <w:rsid w:val="00C71EBE"/>
    <w:rsid w:val="00CB1FE1"/>
    <w:rsid w:val="00CB67DB"/>
    <w:rsid w:val="00CE1E7C"/>
    <w:rsid w:val="00CE3A1A"/>
    <w:rsid w:val="00CE7CB2"/>
    <w:rsid w:val="00CE7DCE"/>
    <w:rsid w:val="00CF4C16"/>
    <w:rsid w:val="00D35E8F"/>
    <w:rsid w:val="00D56C83"/>
    <w:rsid w:val="00D95C22"/>
    <w:rsid w:val="00D95ED7"/>
    <w:rsid w:val="00DA3BCE"/>
    <w:rsid w:val="00DA49C3"/>
    <w:rsid w:val="00DC7125"/>
    <w:rsid w:val="00DF7880"/>
    <w:rsid w:val="00E32E03"/>
    <w:rsid w:val="00E64247"/>
    <w:rsid w:val="00E75AF3"/>
    <w:rsid w:val="00EB2830"/>
    <w:rsid w:val="00ED6469"/>
    <w:rsid w:val="00F91795"/>
    <w:rsid w:val="00F93B07"/>
    <w:rsid w:val="00FA17CD"/>
    <w:rsid w:val="00FA342D"/>
    <w:rsid w:val="00FA4791"/>
    <w:rsid w:val="00FA6E32"/>
    <w:rsid w:val="00FD3B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18C7E"/>
  <w15:docId w15:val="{FC3D6FF4-DBD9-4E0B-AD7D-36DFCF87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B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B19"/>
  </w:style>
  <w:style w:type="paragraph" w:styleId="Footer">
    <w:name w:val="footer"/>
    <w:basedOn w:val="Normal"/>
    <w:link w:val="FooterChar"/>
    <w:uiPriority w:val="99"/>
    <w:unhideWhenUsed/>
    <w:rsid w:val="00896B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B19"/>
  </w:style>
  <w:style w:type="paragraph" w:styleId="BalloonText">
    <w:name w:val="Balloon Text"/>
    <w:basedOn w:val="Normal"/>
    <w:link w:val="BalloonTextChar"/>
    <w:uiPriority w:val="99"/>
    <w:semiHidden/>
    <w:unhideWhenUsed/>
    <w:rsid w:val="00896B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B1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B19"/>
    <w:rPr>
      <w:color w:val="808080"/>
    </w:rPr>
  </w:style>
  <w:style w:type="paragraph" w:styleId="ListParagraph">
    <w:name w:val="List Paragraph"/>
    <w:basedOn w:val="Normal"/>
    <w:uiPriority w:val="34"/>
    <w:qFormat/>
    <w:rsid w:val="000060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6B1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F7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03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33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33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3A1"/>
    <w:rPr>
      <w:b/>
      <w:bCs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4E2A5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F5CA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70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1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9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5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4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94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cholarships@alumknights.info" TargetMode="External"/><Relationship Id="rId18" Type="http://schemas.openxmlformats.org/officeDocument/2006/relationships/hyperlink" Target="mailto:AlumKnightScholarship@gmail.com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mailto:scholarships@alumknights.info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lumknights.info/alumknights-skilled-trades-scholarship-application-20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://www.alumknights.info/scholarship-information/" TargetMode="External"/><Relationship Id="rId10" Type="http://schemas.openxmlformats.org/officeDocument/2006/relationships/hyperlink" Target="mailto:AlumKnightScholarship@g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scholarships@alumknights.info" TargetMode="External"/><Relationship Id="rId14" Type="http://schemas.openxmlformats.org/officeDocument/2006/relationships/hyperlink" Target="mailto:scholarships@alumknights.inf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E97F74B3274B0CAAB8C28442A8D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BE315-6091-4208-B730-95F044C6CEBB}"/>
      </w:docPartPr>
      <w:docPartBody>
        <w:p w:rsidR="002C1510" w:rsidRDefault="000817C9" w:rsidP="000817C9">
          <w:pPr>
            <w:pStyle w:val="1DE97F74B3274B0CAAB8C28442A8DB7A10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2013</w:t>
          </w:r>
        </w:p>
      </w:docPartBody>
    </w:docPart>
    <w:docPart>
      <w:docPartPr>
        <w:name w:val="87FDF39CF59943E5B3049EB6CAB06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C9172-AC87-4598-B4C2-0478B1AD89FA}"/>
      </w:docPartPr>
      <w:docPartBody>
        <w:p w:rsidR="00BF5AFB" w:rsidRDefault="00561C12" w:rsidP="00561C12">
          <w:pPr>
            <w:pStyle w:val="87FDF39CF59943E5B3049EB6CAB064292"/>
          </w:pPr>
          <w:r w:rsidRPr="00F93B07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D85A6B9045F46E6BF13669C2B84E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30B51-F06A-4C46-B60F-7A423E9F04A6}"/>
      </w:docPartPr>
      <w:docPartBody>
        <w:p w:rsidR="00BF5AFB" w:rsidRDefault="00561C12" w:rsidP="00561C12">
          <w:pPr>
            <w:pStyle w:val="AD85A6B9045F46E6BF13669C2B84E1F92"/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CB215FD12B743A698002D649F577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2BFE3-E29B-4F9E-A655-5F4A395FA3B3}"/>
      </w:docPartPr>
      <w:docPartBody>
        <w:p w:rsidR="00BF5AFB" w:rsidRDefault="00561C12" w:rsidP="00561C12">
          <w:pPr>
            <w:pStyle w:val="0CB215FD12B743A698002D649F577E402"/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24BADEABAE347CFA384619C41D8F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8A1C-B780-47FE-95CD-988E7C2341D2}"/>
      </w:docPartPr>
      <w:docPartBody>
        <w:p w:rsidR="00BF5AFB" w:rsidRDefault="00561C12" w:rsidP="00561C12">
          <w:pPr>
            <w:pStyle w:val="524BADEABAE347CFA384619C41D8F9DC2"/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2B85404DFB543A48B0D48CE3D62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134DA-A198-467C-9035-E11CB8BE7568}"/>
      </w:docPartPr>
      <w:docPartBody>
        <w:p w:rsidR="00BF5AFB" w:rsidRDefault="00561C12" w:rsidP="00561C12">
          <w:pPr>
            <w:pStyle w:val="62B85404DFB543A48B0D48CE3D6213492"/>
          </w:pPr>
          <w:r w:rsidRPr="00F93B07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699ADE9FB9F42DB800787AF565F3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047D1-D491-497D-9CEC-BEFB84598BF6}"/>
      </w:docPartPr>
      <w:docPartBody>
        <w:p w:rsidR="002A0461" w:rsidRDefault="00561C12" w:rsidP="00561C12">
          <w:pPr>
            <w:pStyle w:val="8699ADE9FB9F42DB800787AF565F321B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9FF9357B6B4B528DB29C37ECA20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CA31E-F61A-4BF2-AD88-AD12D9159F09}"/>
      </w:docPartPr>
      <w:docPartBody>
        <w:p w:rsidR="002A0461" w:rsidRDefault="00561C12" w:rsidP="00561C12">
          <w:pPr>
            <w:pStyle w:val="EA9FF9357B6B4B528DB29C37ECA20F26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0CF35C88884997BCF17F1AA60BA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1C98B-DB5A-422B-9B15-002E3F3E27F5}"/>
      </w:docPartPr>
      <w:docPartBody>
        <w:p w:rsidR="002A0461" w:rsidRDefault="00561C12" w:rsidP="00561C12">
          <w:pPr>
            <w:pStyle w:val="1D0CF35C88884997BCF17F1AA60BAFE7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8485F95874669B15273127AAAC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4E630-1496-41EE-A452-46D03BAB83BA}"/>
      </w:docPartPr>
      <w:docPartBody>
        <w:p w:rsidR="002A0461" w:rsidRDefault="00561C12" w:rsidP="00561C12">
          <w:pPr>
            <w:pStyle w:val="D0B8485F95874669B15273127AAACDA9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F801C105DE4302B5F2EDDB168B8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5056A-E94F-48D1-8269-0F7FE0B52DA9}"/>
      </w:docPartPr>
      <w:docPartBody>
        <w:p w:rsidR="002A0461" w:rsidRDefault="00561C12" w:rsidP="00561C12">
          <w:pPr>
            <w:pStyle w:val="76F801C105DE4302B5F2EDDB168B8E38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325C439B624A7C822695682BFC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235CA-B1B6-4305-AACA-CF4327BA78C3}"/>
      </w:docPartPr>
      <w:docPartBody>
        <w:p w:rsidR="002A0461" w:rsidRDefault="00561C12" w:rsidP="00561C12">
          <w:pPr>
            <w:pStyle w:val="11325C439B624A7C822695682BFC4F7D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7F9E4086374AC299CA2E16581B0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5BDC6-87AD-4432-9055-C10DBCA78719}"/>
      </w:docPartPr>
      <w:docPartBody>
        <w:p w:rsidR="002A0461" w:rsidRDefault="00561C12" w:rsidP="00561C12">
          <w:pPr>
            <w:pStyle w:val="3B7F9E4086374AC299CA2E16581B07B3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F88D8F28B54843A64A8CEF01F38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75DCA-F7FB-435F-B99B-5886B6942CA6}"/>
      </w:docPartPr>
      <w:docPartBody>
        <w:p w:rsidR="002A0461" w:rsidRDefault="00561C12" w:rsidP="00561C12">
          <w:pPr>
            <w:pStyle w:val="46F88D8F28B54843A64A8CEF01F38AB81"/>
          </w:pPr>
          <w:r w:rsidRPr="00164A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12B2B13048451092E3AAAC84F20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6787D-9207-4AAB-A3D8-667148746D5E}"/>
      </w:docPartPr>
      <w:docPartBody>
        <w:p w:rsidR="002A0461" w:rsidRDefault="00561C12" w:rsidP="00561C12">
          <w:pPr>
            <w:pStyle w:val="4012B2B13048451092E3AAAC84F201A3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1F400EBCA24ECFA25B7720A9542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6852B-62D1-4F97-B1DE-E6EC3570E824}"/>
      </w:docPartPr>
      <w:docPartBody>
        <w:p w:rsidR="002A0461" w:rsidRDefault="00561C12" w:rsidP="00561C12">
          <w:pPr>
            <w:pStyle w:val="D71F400EBCA24ECFA25B7720A9542FC1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A8E1428EF844DE87D5174656431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FF553-3061-4DEA-96E2-121D7175ADD0}"/>
      </w:docPartPr>
      <w:docPartBody>
        <w:p w:rsidR="002A0461" w:rsidRDefault="00561C12" w:rsidP="00561C12">
          <w:pPr>
            <w:pStyle w:val="BEA8E1428EF844DE87D51746564310F9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8A6AC63704E39BE5EEF6CF935A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4A6EE-8BAB-4013-9B07-DFAFE7B70513}"/>
      </w:docPartPr>
      <w:docPartBody>
        <w:p w:rsidR="002A0461" w:rsidRDefault="00561C12" w:rsidP="00561C12">
          <w:pPr>
            <w:pStyle w:val="D468A6AC63704E39BE5EEF6CF935ADCA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2C9EA0744E46A48D3AE7E0F50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5ACF0-5773-4CE3-B5BC-1A33AE5DED4C}"/>
      </w:docPartPr>
      <w:docPartBody>
        <w:p w:rsidR="002A0461" w:rsidRDefault="00561C12" w:rsidP="00561C12">
          <w:pPr>
            <w:pStyle w:val="9CA92C9EA0744E46A48D3AE7E0F50A0F1"/>
          </w:pPr>
          <w:r w:rsidRPr="00E45A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A3BA8912004D318631AEDFC0D20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39A2C-A2B8-47E9-95AE-1186F28DF8A3}"/>
      </w:docPartPr>
      <w:docPartBody>
        <w:p w:rsidR="00561C12" w:rsidRDefault="00561C12" w:rsidP="00561C12">
          <w:pPr>
            <w:pStyle w:val="89A3BA8912004D318631AEDFC0D20B971"/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D06DF72156A4DC395144808D4EF9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D5C46-547B-4507-A580-BC7BFC90D63C}"/>
      </w:docPartPr>
      <w:docPartBody>
        <w:p w:rsidR="00561C12" w:rsidRDefault="00561C12" w:rsidP="00561C12">
          <w:pPr>
            <w:pStyle w:val="FD06DF72156A4DC395144808D4EF9C311"/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074A5B26352458AA518F178A9743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0F5E4-2E6C-4ECA-8602-530FFA67852C}"/>
      </w:docPartPr>
      <w:docPartBody>
        <w:p w:rsidR="003D199E" w:rsidRDefault="008F74FB" w:rsidP="008F74FB">
          <w:pPr>
            <w:pStyle w:val="7074A5B26352458AA518F178A9743606"/>
          </w:pPr>
          <w:r w:rsidRPr="005917F9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2AF5"/>
    <w:rsid w:val="000817C9"/>
    <w:rsid w:val="001358D1"/>
    <w:rsid w:val="0020502C"/>
    <w:rsid w:val="00274E51"/>
    <w:rsid w:val="002A0461"/>
    <w:rsid w:val="002B6AA6"/>
    <w:rsid w:val="002C1510"/>
    <w:rsid w:val="00326810"/>
    <w:rsid w:val="003832B9"/>
    <w:rsid w:val="003D199E"/>
    <w:rsid w:val="003F4AA5"/>
    <w:rsid w:val="00534684"/>
    <w:rsid w:val="00561C12"/>
    <w:rsid w:val="005A2F78"/>
    <w:rsid w:val="00723F36"/>
    <w:rsid w:val="007A1F89"/>
    <w:rsid w:val="007C039A"/>
    <w:rsid w:val="00837AA3"/>
    <w:rsid w:val="008756F0"/>
    <w:rsid w:val="008E17E0"/>
    <w:rsid w:val="008F74FB"/>
    <w:rsid w:val="00944D56"/>
    <w:rsid w:val="009A782F"/>
    <w:rsid w:val="009F3043"/>
    <w:rsid w:val="00AC0EBB"/>
    <w:rsid w:val="00B5557D"/>
    <w:rsid w:val="00BF5AFB"/>
    <w:rsid w:val="00C751C8"/>
    <w:rsid w:val="00D02AF5"/>
    <w:rsid w:val="00D46CFE"/>
    <w:rsid w:val="00DD4895"/>
    <w:rsid w:val="00DD55F6"/>
    <w:rsid w:val="00F2778E"/>
    <w:rsid w:val="00FB3A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0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7369DF35FC452CAAD232D6E8C7A43B">
    <w:name w:val="477369DF35FC452CAAD232D6E8C7A43B"/>
    <w:rsid w:val="00D02AF5"/>
  </w:style>
  <w:style w:type="paragraph" w:customStyle="1" w:styleId="1DE97F74B3274B0CAAB8C28442A8DB7A">
    <w:name w:val="1DE97F74B3274B0CAAB8C28442A8DB7A"/>
    <w:rsid w:val="00D02AF5"/>
  </w:style>
  <w:style w:type="character" w:styleId="PlaceholderText">
    <w:name w:val="Placeholder Text"/>
    <w:basedOn w:val="DefaultParagraphFont"/>
    <w:uiPriority w:val="99"/>
    <w:semiHidden/>
    <w:rsid w:val="008F74F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02AF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D02AF5"/>
    <w:rPr>
      <w:rFonts w:eastAsiaTheme="minorHAnsi"/>
    </w:rPr>
  </w:style>
  <w:style w:type="paragraph" w:customStyle="1" w:styleId="477369DF35FC452CAAD232D6E8C7A43B1">
    <w:name w:val="477369DF35FC452CAAD232D6E8C7A43B1"/>
    <w:rsid w:val="00D02AF5"/>
    <w:rPr>
      <w:rFonts w:eastAsiaTheme="minorHAnsi"/>
    </w:rPr>
  </w:style>
  <w:style w:type="paragraph" w:customStyle="1" w:styleId="1DE97F74B3274B0CAAB8C28442A8DB7A1">
    <w:name w:val="1DE97F74B3274B0CAAB8C28442A8DB7A1"/>
    <w:rsid w:val="00D02AF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2AF5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2AF5"/>
    <w:rPr>
      <w:rFonts w:ascii="Tahoma" w:eastAsiaTheme="minorHAnsi" w:hAnsi="Tahoma" w:cs="Tahoma"/>
      <w:sz w:val="16"/>
      <w:szCs w:val="16"/>
    </w:rPr>
  </w:style>
  <w:style w:type="paragraph" w:customStyle="1" w:styleId="477369DF35FC452CAAD232D6E8C7A43B2">
    <w:name w:val="477369DF35FC452CAAD232D6E8C7A43B2"/>
    <w:rsid w:val="00D02AF5"/>
    <w:rPr>
      <w:rFonts w:eastAsiaTheme="minorHAnsi"/>
    </w:rPr>
  </w:style>
  <w:style w:type="paragraph" w:customStyle="1" w:styleId="1DE97F74B3274B0CAAB8C28442A8DB7A2">
    <w:name w:val="1DE97F74B3274B0CAAB8C28442A8DB7A2"/>
    <w:rsid w:val="00D02AF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77369DF35FC452CAAD232D6E8C7A43B3">
    <w:name w:val="477369DF35FC452CAAD232D6E8C7A43B3"/>
    <w:rsid w:val="00D02AF5"/>
    <w:rPr>
      <w:rFonts w:eastAsiaTheme="minorHAnsi"/>
    </w:rPr>
  </w:style>
  <w:style w:type="paragraph" w:customStyle="1" w:styleId="1DE97F74B3274B0CAAB8C28442A8DB7A3">
    <w:name w:val="1DE97F74B3274B0CAAB8C28442A8DB7A3"/>
    <w:rsid w:val="00D02AF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77369DF35FC452CAAD232D6E8C7A43B4">
    <w:name w:val="477369DF35FC452CAAD232D6E8C7A43B4"/>
    <w:rsid w:val="00D02AF5"/>
    <w:rPr>
      <w:rFonts w:eastAsiaTheme="minorHAnsi"/>
    </w:rPr>
  </w:style>
  <w:style w:type="paragraph" w:customStyle="1" w:styleId="1DE97F74B3274B0CAAB8C28442A8DB7A4">
    <w:name w:val="1DE97F74B3274B0CAAB8C28442A8DB7A4"/>
    <w:rsid w:val="00D02AF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77369DF35FC452CAAD232D6E8C7A43B5">
    <w:name w:val="477369DF35FC452CAAD232D6E8C7A43B5"/>
    <w:rsid w:val="00D02AF5"/>
    <w:rPr>
      <w:rFonts w:eastAsiaTheme="minorHAnsi"/>
    </w:rPr>
  </w:style>
  <w:style w:type="paragraph" w:customStyle="1" w:styleId="1DE97F74B3274B0CAAB8C28442A8DB7A5">
    <w:name w:val="1DE97F74B3274B0CAAB8C28442A8DB7A5"/>
    <w:rsid w:val="00D02AF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77369DF35FC452CAAD232D6E8C7A43B6">
    <w:name w:val="477369DF35FC452CAAD232D6E8C7A43B6"/>
    <w:rsid w:val="00D02AF5"/>
    <w:rPr>
      <w:rFonts w:eastAsiaTheme="minorHAnsi"/>
    </w:rPr>
  </w:style>
  <w:style w:type="paragraph" w:customStyle="1" w:styleId="1DE97F74B3274B0CAAB8C28442A8DB7A6">
    <w:name w:val="1DE97F74B3274B0CAAB8C28442A8DB7A6"/>
    <w:rsid w:val="00D02AF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77369DF35FC452CAAD232D6E8C7A43B7">
    <w:name w:val="477369DF35FC452CAAD232D6E8C7A43B7"/>
    <w:rsid w:val="00C751C8"/>
    <w:rPr>
      <w:rFonts w:eastAsiaTheme="minorHAnsi"/>
    </w:rPr>
  </w:style>
  <w:style w:type="paragraph" w:customStyle="1" w:styleId="1DE97F74B3274B0CAAB8C28442A8DB7A7">
    <w:name w:val="1DE97F74B3274B0CAAB8C28442A8DB7A7"/>
    <w:rsid w:val="00C751C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77369DF35FC452CAAD232D6E8C7A43B8">
    <w:name w:val="477369DF35FC452CAAD232D6E8C7A43B8"/>
    <w:rsid w:val="00C751C8"/>
    <w:rPr>
      <w:rFonts w:eastAsiaTheme="minorHAnsi"/>
    </w:rPr>
  </w:style>
  <w:style w:type="paragraph" w:customStyle="1" w:styleId="1DE97F74B3274B0CAAB8C28442A8DB7A8">
    <w:name w:val="1DE97F74B3274B0CAAB8C28442A8DB7A8"/>
    <w:rsid w:val="00C751C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787E45F01E5489E8A66168C68DEA01D">
    <w:name w:val="C787E45F01E5489E8A66168C68DEA01D"/>
    <w:rsid w:val="00C751C8"/>
    <w:rPr>
      <w:rFonts w:eastAsiaTheme="minorHAnsi"/>
    </w:rPr>
  </w:style>
  <w:style w:type="paragraph" w:customStyle="1" w:styleId="477369DF35FC452CAAD232D6E8C7A43B9">
    <w:name w:val="477369DF35FC452CAAD232D6E8C7A43B9"/>
    <w:rsid w:val="00C751C8"/>
    <w:rPr>
      <w:rFonts w:eastAsiaTheme="minorHAnsi"/>
    </w:rPr>
  </w:style>
  <w:style w:type="paragraph" w:customStyle="1" w:styleId="1DE97F74B3274B0CAAB8C28442A8DB7A9">
    <w:name w:val="1DE97F74B3274B0CAAB8C28442A8DB7A9"/>
    <w:rsid w:val="00C751C8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787E45F01E5489E8A66168C68DEA01D1">
    <w:name w:val="C787E45F01E5489E8A66168C68DEA01D1"/>
    <w:rsid w:val="000817C9"/>
    <w:rPr>
      <w:rFonts w:eastAsiaTheme="minorHAnsi"/>
    </w:rPr>
  </w:style>
  <w:style w:type="paragraph" w:customStyle="1" w:styleId="477369DF35FC452CAAD232D6E8C7A43B10">
    <w:name w:val="477369DF35FC452CAAD232D6E8C7A43B10"/>
    <w:rsid w:val="000817C9"/>
    <w:rPr>
      <w:rFonts w:eastAsiaTheme="minorHAnsi"/>
    </w:rPr>
  </w:style>
  <w:style w:type="paragraph" w:customStyle="1" w:styleId="1DE97F74B3274B0CAAB8C28442A8DB7A10">
    <w:name w:val="1DE97F74B3274B0CAAB8C28442A8DB7A10"/>
    <w:rsid w:val="000817C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D43A2C0436E146CC9B8E09D6BF49DF17">
    <w:name w:val="D43A2C0436E146CC9B8E09D6BF49DF17"/>
    <w:rsid w:val="007A1F89"/>
    <w:pPr>
      <w:spacing w:after="160" w:line="259" w:lineRule="auto"/>
    </w:pPr>
  </w:style>
  <w:style w:type="paragraph" w:customStyle="1" w:styleId="982E079C36BB45BABCB5223085D9918B">
    <w:name w:val="982E079C36BB45BABCB5223085D9918B"/>
    <w:rsid w:val="007A1F89"/>
    <w:pPr>
      <w:spacing w:after="160" w:line="259" w:lineRule="auto"/>
    </w:pPr>
  </w:style>
  <w:style w:type="paragraph" w:customStyle="1" w:styleId="C787E45F01E5489E8A66168C68DEA01D2">
    <w:name w:val="C787E45F01E5489E8A66168C68DEA01D2"/>
    <w:rsid w:val="007A1F89"/>
    <w:rPr>
      <w:rFonts w:eastAsiaTheme="minorHAnsi"/>
    </w:rPr>
  </w:style>
  <w:style w:type="paragraph" w:customStyle="1" w:styleId="329B8D0E8CEE4B5E8DB88BDFD51C9BAD">
    <w:name w:val="329B8D0E8CEE4B5E8DB88BDFD51C9BAD"/>
    <w:rsid w:val="00D46CFE"/>
    <w:pPr>
      <w:spacing w:after="160" w:line="259" w:lineRule="auto"/>
    </w:pPr>
  </w:style>
  <w:style w:type="paragraph" w:customStyle="1" w:styleId="543929A2202345B2BF8C87C9AF320E37">
    <w:name w:val="543929A2202345B2BF8C87C9AF320E37"/>
    <w:rsid w:val="00D46CFE"/>
    <w:pPr>
      <w:spacing w:after="160" w:line="259" w:lineRule="auto"/>
    </w:pPr>
  </w:style>
  <w:style w:type="paragraph" w:customStyle="1" w:styleId="87FDF39CF59943E5B3049EB6CAB06429">
    <w:name w:val="87FDF39CF59943E5B3049EB6CAB06429"/>
    <w:rsid w:val="0020502C"/>
  </w:style>
  <w:style w:type="paragraph" w:customStyle="1" w:styleId="61A732E5851147AF805B0232A6D38059">
    <w:name w:val="61A732E5851147AF805B0232A6D38059"/>
    <w:rsid w:val="0020502C"/>
  </w:style>
  <w:style w:type="paragraph" w:customStyle="1" w:styleId="421F4D732ADB4B63B0FECFADE16EBC74">
    <w:name w:val="421F4D732ADB4B63B0FECFADE16EBC74"/>
    <w:rsid w:val="0020502C"/>
  </w:style>
  <w:style w:type="paragraph" w:customStyle="1" w:styleId="013D2C3FB05B41D88A038D76747D75B7">
    <w:name w:val="013D2C3FB05B41D88A038D76747D75B7"/>
    <w:rsid w:val="0020502C"/>
  </w:style>
  <w:style w:type="paragraph" w:customStyle="1" w:styleId="AD85A6B9045F46E6BF13669C2B84E1F9">
    <w:name w:val="AD85A6B9045F46E6BF13669C2B84E1F9"/>
    <w:rsid w:val="0020502C"/>
  </w:style>
  <w:style w:type="paragraph" w:customStyle="1" w:styleId="4A9FD2DBB4D043F2B283D5EA14777290">
    <w:name w:val="4A9FD2DBB4D043F2B283D5EA14777290"/>
    <w:rsid w:val="0020502C"/>
  </w:style>
  <w:style w:type="paragraph" w:customStyle="1" w:styleId="0CB215FD12B743A698002D649F577E40">
    <w:name w:val="0CB215FD12B743A698002D649F577E40"/>
    <w:rsid w:val="0020502C"/>
  </w:style>
  <w:style w:type="paragraph" w:customStyle="1" w:styleId="524BADEABAE347CFA384619C41D8F9DC">
    <w:name w:val="524BADEABAE347CFA384619C41D8F9DC"/>
    <w:rsid w:val="0020502C"/>
  </w:style>
  <w:style w:type="paragraph" w:customStyle="1" w:styleId="C00A868DCB0A4A079C855FE28F43BB6B">
    <w:name w:val="C00A868DCB0A4A079C855FE28F43BB6B"/>
    <w:rsid w:val="0020502C"/>
  </w:style>
  <w:style w:type="paragraph" w:customStyle="1" w:styleId="62B85404DFB543A48B0D48CE3D621349">
    <w:name w:val="62B85404DFB543A48B0D48CE3D621349"/>
    <w:rsid w:val="0020502C"/>
  </w:style>
  <w:style w:type="paragraph" w:customStyle="1" w:styleId="87FDF39CF59943E5B3049EB6CAB064291">
    <w:name w:val="87FDF39CF59943E5B3049EB6CAB064291"/>
    <w:rsid w:val="0020502C"/>
  </w:style>
  <w:style w:type="paragraph" w:customStyle="1" w:styleId="61A732E5851147AF805B0232A6D380591">
    <w:name w:val="61A732E5851147AF805B0232A6D380591"/>
    <w:rsid w:val="0020502C"/>
  </w:style>
  <w:style w:type="paragraph" w:customStyle="1" w:styleId="421F4D732ADB4B63B0FECFADE16EBC741">
    <w:name w:val="421F4D732ADB4B63B0FECFADE16EBC741"/>
    <w:rsid w:val="0020502C"/>
  </w:style>
  <w:style w:type="paragraph" w:customStyle="1" w:styleId="013D2C3FB05B41D88A038D76747D75B71">
    <w:name w:val="013D2C3FB05B41D88A038D76747D75B71"/>
    <w:rsid w:val="0020502C"/>
  </w:style>
  <w:style w:type="paragraph" w:customStyle="1" w:styleId="AD85A6B9045F46E6BF13669C2B84E1F91">
    <w:name w:val="AD85A6B9045F46E6BF13669C2B84E1F91"/>
    <w:rsid w:val="0020502C"/>
  </w:style>
  <w:style w:type="paragraph" w:customStyle="1" w:styleId="4A9FD2DBB4D043F2B283D5EA147772901">
    <w:name w:val="4A9FD2DBB4D043F2B283D5EA147772901"/>
    <w:rsid w:val="0020502C"/>
  </w:style>
  <w:style w:type="paragraph" w:customStyle="1" w:styleId="0CB215FD12B743A698002D649F577E401">
    <w:name w:val="0CB215FD12B743A698002D649F577E401"/>
    <w:rsid w:val="0020502C"/>
  </w:style>
  <w:style w:type="paragraph" w:customStyle="1" w:styleId="524BADEABAE347CFA384619C41D8F9DC1">
    <w:name w:val="524BADEABAE347CFA384619C41D8F9DC1"/>
    <w:rsid w:val="0020502C"/>
  </w:style>
  <w:style w:type="paragraph" w:customStyle="1" w:styleId="C00A868DCB0A4A079C855FE28F43BB6B1">
    <w:name w:val="C00A868DCB0A4A079C855FE28F43BB6B1"/>
    <w:rsid w:val="0020502C"/>
  </w:style>
  <w:style w:type="paragraph" w:customStyle="1" w:styleId="62B85404DFB543A48B0D48CE3D6213491">
    <w:name w:val="62B85404DFB543A48B0D48CE3D6213491"/>
    <w:rsid w:val="0020502C"/>
  </w:style>
  <w:style w:type="paragraph" w:customStyle="1" w:styleId="8699ADE9FB9F42DB800787AF565F321B">
    <w:name w:val="8699ADE9FB9F42DB800787AF565F321B"/>
    <w:rsid w:val="00BF5AFB"/>
    <w:pPr>
      <w:spacing w:after="160" w:line="259" w:lineRule="auto"/>
    </w:pPr>
  </w:style>
  <w:style w:type="paragraph" w:customStyle="1" w:styleId="EA9FF9357B6B4B528DB29C37ECA20F26">
    <w:name w:val="EA9FF9357B6B4B528DB29C37ECA20F26"/>
    <w:rsid w:val="00BF5AFB"/>
    <w:pPr>
      <w:spacing w:after="160" w:line="259" w:lineRule="auto"/>
    </w:pPr>
  </w:style>
  <w:style w:type="paragraph" w:customStyle="1" w:styleId="1D0CF35C88884997BCF17F1AA60BAFE7">
    <w:name w:val="1D0CF35C88884997BCF17F1AA60BAFE7"/>
    <w:rsid w:val="00BF5AFB"/>
    <w:pPr>
      <w:spacing w:after="160" w:line="259" w:lineRule="auto"/>
    </w:pPr>
  </w:style>
  <w:style w:type="paragraph" w:customStyle="1" w:styleId="D0B8485F95874669B15273127AAACDA9">
    <w:name w:val="D0B8485F95874669B15273127AAACDA9"/>
    <w:rsid w:val="00BF5AFB"/>
    <w:pPr>
      <w:spacing w:after="160" w:line="259" w:lineRule="auto"/>
    </w:pPr>
  </w:style>
  <w:style w:type="paragraph" w:customStyle="1" w:styleId="76F801C105DE4302B5F2EDDB168B8E38">
    <w:name w:val="76F801C105DE4302B5F2EDDB168B8E38"/>
    <w:rsid w:val="00BF5AFB"/>
    <w:pPr>
      <w:spacing w:after="160" w:line="259" w:lineRule="auto"/>
    </w:pPr>
  </w:style>
  <w:style w:type="paragraph" w:customStyle="1" w:styleId="11325C439B624A7C822695682BFC4F7D">
    <w:name w:val="11325C439B624A7C822695682BFC4F7D"/>
    <w:rsid w:val="00BF5AFB"/>
    <w:pPr>
      <w:spacing w:after="160" w:line="259" w:lineRule="auto"/>
    </w:pPr>
  </w:style>
  <w:style w:type="paragraph" w:customStyle="1" w:styleId="3B7F9E4086374AC299CA2E16581B07B3">
    <w:name w:val="3B7F9E4086374AC299CA2E16581B07B3"/>
    <w:rsid w:val="00BF5AFB"/>
    <w:pPr>
      <w:spacing w:after="160" w:line="259" w:lineRule="auto"/>
    </w:pPr>
  </w:style>
  <w:style w:type="paragraph" w:customStyle="1" w:styleId="46F88D8F28B54843A64A8CEF01F38AB8">
    <w:name w:val="46F88D8F28B54843A64A8CEF01F38AB8"/>
    <w:rsid w:val="00BF5AFB"/>
    <w:pPr>
      <w:spacing w:after="160" w:line="259" w:lineRule="auto"/>
    </w:pPr>
  </w:style>
  <w:style w:type="paragraph" w:customStyle="1" w:styleId="4012B2B13048451092E3AAAC84F201A3">
    <w:name w:val="4012B2B13048451092E3AAAC84F201A3"/>
    <w:rsid w:val="00BF5AFB"/>
    <w:pPr>
      <w:spacing w:after="160" w:line="259" w:lineRule="auto"/>
    </w:pPr>
  </w:style>
  <w:style w:type="paragraph" w:customStyle="1" w:styleId="D71F400EBCA24ECFA25B7720A9542FC1">
    <w:name w:val="D71F400EBCA24ECFA25B7720A9542FC1"/>
    <w:rsid w:val="00BF5AFB"/>
    <w:pPr>
      <w:spacing w:after="160" w:line="259" w:lineRule="auto"/>
    </w:pPr>
  </w:style>
  <w:style w:type="paragraph" w:customStyle="1" w:styleId="BEA8E1428EF844DE87D51746564310F9">
    <w:name w:val="BEA8E1428EF844DE87D51746564310F9"/>
    <w:rsid w:val="00BF5AFB"/>
    <w:pPr>
      <w:spacing w:after="160" w:line="259" w:lineRule="auto"/>
    </w:pPr>
  </w:style>
  <w:style w:type="paragraph" w:customStyle="1" w:styleId="D468A6AC63704E39BE5EEF6CF935ADCA">
    <w:name w:val="D468A6AC63704E39BE5EEF6CF935ADCA"/>
    <w:rsid w:val="00BF5AFB"/>
    <w:pPr>
      <w:spacing w:after="160" w:line="259" w:lineRule="auto"/>
    </w:pPr>
  </w:style>
  <w:style w:type="paragraph" w:customStyle="1" w:styleId="9CA92C9EA0744E46A48D3AE7E0F50A0F">
    <w:name w:val="9CA92C9EA0744E46A48D3AE7E0F50A0F"/>
    <w:rsid w:val="00BF5AFB"/>
    <w:pPr>
      <w:spacing w:after="160" w:line="259" w:lineRule="auto"/>
    </w:pPr>
  </w:style>
  <w:style w:type="paragraph" w:customStyle="1" w:styleId="A782ECFD0EF14D84973963D85F16CAB4">
    <w:name w:val="A782ECFD0EF14D84973963D85F16CAB4"/>
    <w:rsid w:val="00326810"/>
    <w:pPr>
      <w:spacing w:after="160" w:line="259" w:lineRule="auto"/>
    </w:pPr>
  </w:style>
  <w:style w:type="paragraph" w:customStyle="1" w:styleId="89A3BA8912004D318631AEDFC0D20B97">
    <w:name w:val="89A3BA8912004D318631AEDFC0D20B97"/>
    <w:rsid w:val="00326810"/>
    <w:pPr>
      <w:spacing w:after="160" w:line="259" w:lineRule="auto"/>
    </w:pPr>
  </w:style>
  <w:style w:type="paragraph" w:customStyle="1" w:styleId="FD06DF72156A4DC395144808D4EF9C31">
    <w:name w:val="FD06DF72156A4DC395144808D4EF9C31"/>
    <w:rsid w:val="00326810"/>
    <w:pPr>
      <w:spacing w:after="160" w:line="259" w:lineRule="auto"/>
    </w:pPr>
  </w:style>
  <w:style w:type="paragraph" w:customStyle="1" w:styleId="B0CC1B10A26C4DFFBE9E6520FF36D244">
    <w:name w:val="B0CC1B10A26C4DFFBE9E6520FF36D244"/>
    <w:rsid w:val="00561C12"/>
    <w:pPr>
      <w:spacing w:after="160" w:line="259" w:lineRule="auto"/>
    </w:pPr>
  </w:style>
  <w:style w:type="paragraph" w:customStyle="1" w:styleId="8699ADE9FB9F42DB800787AF565F321B1">
    <w:name w:val="8699ADE9FB9F42DB800787AF565F321B1"/>
    <w:rsid w:val="00561C12"/>
  </w:style>
  <w:style w:type="paragraph" w:customStyle="1" w:styleId="EA9FF9357B6B4B528DB29C37ECA20F261">
    <w:name w:val="EA9FF9357B6B4B528DB29C37ECA20F261"/>
    <w:rsid w:val="00561C12"/>
  </w:style>
  <w:style w:type="paragraph" w:customStyle="1" w:styleId="1D0CF35C88884997BCF17F1AA60BAFE71">
    <w:name w:val="1D0CF35C88884997BCF17F1AA60BAFE71"/>
    <w:rsid w:val="00561C12"/>
  </w:style>
  <w:style w:type="paragraph" w:customStyle="1" w:styleId="D0B8485F95874669B15273127AAACDA91">
    <w:name w:val="D0B8485F95874669B15273127AAACDA91"/>
    <w:rsid w:val="00561C12"/>
  </w:style>
  <w:style w:type="paragraph" w:customStyle="1" w:styleId="76F801C105DE4302B5F2EDDB168B8E381">
    <w:name w:val="76F801C105DE4302B5F2EDDB168B8E381"/>
    <w:rsid w:val="00561C12"/>
  </w:style>
  <w:style w:type="paragraph" w:customStyle="1" w:styleId="11325C439B624A7C822695682BFC4F7D1">
    <w:name w:val="11325C439B624A7C822695682BFC4F7D1"/>
    <w:rsid w:val="00561C12"/>
  </w:style>
  <w:style w:type="paragraph" w:customStyle="1" w:styleId="3B7F9E4086374AC299CA2E16581B07B31">
    <w:name w:val="3B7F9E4086374AC299CA2E16581B07B31"/>
    <w:rsid w:val="00561C12"/>
  </w:style>
  <w:style w:type="paragraph" w:customStyle="1" w:styleId="46F88D8F28B54843A64A8CEF01F38AB81">
    <w:name w:val="46F88D8F28B54843A64A8CEF01F38AB81"/>
    <w:rsid w:val="00561C12"/>
  </w:style>
  <w:style w:type="paragraph" w:customStyle="1" w:styleId="4012B2B13048451092E3AAAC84F201A31">
    <w:name w:val="4012B2B13048451092E3AAAC84F201A31"/>
    <w:rsid w:val="00561C12"/>
  </w:style>
  <w:style w:type="paragraph" w:customStyle="1" w:styleId="D71F400EBCA24ECFA25B7720A9542FC11">
    <w:name w:val="D71F400EBCA24ECFA25B7720A9542FC11"/>
    <w:rsid w:val="00561C12"/>
  </w:style>
  <w:style w:type="paragraph" w:customStyle="1" w:styleId="BEA8E1428EF844DE87D51746564310F91">
    <w:name w:val="BEA8E1428EF844DE87D51746564310F91"/>
    <w:rsid w:val="00561C12"/>
  </w:style>
  <w:style w:type="paragraph" w:customStyle="1" w:styleId="D468A6AC63704E39BE5EEF6CF935ADCA1">
    <w:name w:val="D468A6AC63704E39BE5EEF6CF935ADCA1"/>
    <w:rsid w:val="00561C12"/>
  </w:style>
  <w:style w:type="paragraph" w:customStyle="1" w:styleId="9CA92C9EA0744E46A48D3AE7E0F50A0F1">
    <w:name w:val="9CA92C9EA0744E46A48D3AE7E0F50A0F1"/>
    <w:rsid w:val="00561C12"/>
  </w:style>
  <w:style w:type="paragraph" w:customStyle="1" w:styleId="87FDF39CF59943E5B3049EB6CAB064292">
    <w:name w:val="87FDF39CF59943E5B3049EB6CAB064292"/>
    <w:rsid w:val="00561C12"/>
  </w:style>
  <w:style w:type="paragraph" w:customStyle="1" w:styleId="AD85A6B9045F46E6BF13669C2B84E1F92">
    <w:name w:val="AD85A6B9045F46E6BF13669C2B84E1F92"/>
    <w:rsid w:val="00561C12"/>
  </w:style>
  <w:style w:type="paragraph" w:customStyle="1" w:styleId="0CB215FD12B743A698002D649F577E402">
    <w:name w:val="0CB215FD12B743A698002D649F577E402"/>
    <w:rsid w:val="00561C12"/>
  </w:style>
  <w:style w:type="paragraph" w:customStyle="1" w:styleId="524BADEABAE347CFA384619C41D8F9DC2">
    <w:name w:val="524BADEABAE347CFA384619C41D8F9DC2"/>
    <w:rsid w:val="00561C12"/>
  </w:style>
  <w:style w:type="paragraph" w:customStyle="1" w:styleId="89A3BA8912004D318631AEDFC0D20B971">
    <w:name w:val="89A3BA8912004D318631AEDFC0D20B971"/>
    <w:rsid w:val="00561C12"/>
  </w:style>
  <w:style w:type="paragraph" w:customStyle="1" w:styleId="FD06DF72156A4DC395144808D4EF9C311">
    <w:name w:val="FD06DF72156A4DC395144808D4EF9C311"/>
    <w:rsid w:val="00561C12"/>
  </w:style>
  <w:style w:type="paragraph" w:customStyle="1" w:styleId="62B85404DFB543A48B0D48CE3D6213492">
    <w:name w:val="62B85404DFB543A48B0D48CE3D6213492"/>
    <w:rsid w:val="00561C12"/>
  </w:style>
  <w:style w:type="paragraph" w:customStyle="1" w:styleId="7074A5B26352458AA518F178A9743606">
    <w:name w:val="7074A5B26352458AA518F178A9743606"/>
    <w:rsid w:val="008F74F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B51305-E8E8-479C-95B5-8A480CF06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0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a</dc:creator>
  <cp:lastModifiedBy>Angelo Gonzales</cp:lastModifiedBy>
  <cp:revision>6</cp:revision>
  <cp:lastPrinted>2018-01-22T02:38:00Z</cp:lastPrinted>
  <dcterms:created xsi:type="dcterms:W3CDTF">2020-01-20T20:31:00Z</dcterms:created>
  <dcterms:modified xsi:type="dcterms:W3CDTF">2020-01-21T17:35:00Z</dcterms:modified>
</cp:coreProperties>
</file>